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87DA49" w14:textId="28B8D34C" w:rsidR="005425CC" w:rsidRPr="005425CC" w:rsidRDefault="005425CC" w:rsidP="005425CC">
      <w:pPr>
        <w:rPr>
          <w:rFonts w:ascii="Gotham Bold" w:hAnsi="Gotham Bold"/>
          <w:sz w:val="28"/>
          <w:szCs w:val="28"/>
        </w:rPr>
      </w:pPr>
      <w:r>
        <w:rPr>
          <w:rFonts w:ascii="Gotham Bold" w:hAnsi="Gotham Bold"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3F1A02C5" wp14:editId="558ED9E2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506855" cy="1506855"/>
            <wp:effectExtent l="0" t="0" r="0" b="0"/>
            <wp:wrapTight wrapText="bothSides">
              <wp:wrapPolygon edited="0">
                <wp:start x="0" y="0"/>
                <wp:lineTo x="0" y="21300"/>
                <wp:lineTo x="21300" y="21300"/>
                <wp:lineTo x="2130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6855" cy="1506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425CC">
        <w:rPr>
          <w:rFonts w:ascii="Gotham Bold" w:hAnsi="Gotham Bold"/>
          <w:sz w:val="28"/>
          <w:szCs w:val="28"/>
        </w:rPr>
        <w:t>AHMED ABDULLAH IBRAHEM ABDULLAH</w:t>
      </w:r>
    </w:p>
    <w:p w14:paraId="14C2FF98" w14:textId="68293003" w:rsidR="005425CC" w:rsidRPr="005425CC" w:rsidRDefault="005425CC" w:rsidP="005425CC">
      <w:pPr>
        <w:rPr>
          <w:rFonts w:ascii="Gotham Bold" w:hAnsi="Gotham Bold"/>
          <w:sz w:val="24"/>
          <w:szCs w:val="24"/>
          <w:u w:val="single"/>
        </w:rPr>
      </w:pPr>
      <w:r w:rsidRPr="005425CC">
        <w:rPr>
          <w:rFonts w:ascii="Gotham Bold" w:hAnsi="Gotham Bold"/>
          <w:sz w:val="24"/>
          <w:szCs w:val="24"/>
          <w:u w:val="single"/>
        </w:rPr>
        <w:t>U</w:t>
      </w:r>
      <w:r>
        <w:rPr>
          <w:rFonts w:ascii="Gotham Bold" w:hAnsi="Gotham Bold"/>
          <w:sz w:val="24"/>
          <w:szCs w:val="24"/>
          <w:u w:val="single"/>
        </w:rPr>
        <w:t>NIX</w:t>
      </w:r>
      <w:r w:rsidRPr="005425CC">
        <w:rPr>
          <w:rFonts w:ascii="Gotham Bold" w:hAnsi="Gotham Bold"/>
          <w:sz w:val="24"/>
          <w:szCs w:val="24"/>
          <w:u w:val="single"/>
        </w:rPr>
        <w:t>/L</w:t>
      </w:r>
      <w:r>
        <w:rPr>
          <w:rFonts w:ascii="Gotham Bold" w:hAnsi="Gotham Bold"/>
          <w:sz w:val="24"/>
          <w:szCs w:val="24"/>
          <w:u w:val="single"/>
        </w:rPr>
        <w:t>INUX</w:t>
      </w:r>
      <w:r w:rsidRPr="005425CC">
        <w:rPr>
          <w:rFonts w:ascii="Gotham Bold" w:hAnsi="Gotham Bold"/>
          <w:sz w:val="24"/>
          <w:szCs w:val="24"/>
          <w:u w:val="single"/>
        </w:rPr>
        <w:t>/DevOps Engineer</w:t>
      </w:r>
    </w:p>
    <w:p w14:paraId="055AA643" w14:textId="2AE55949" w:rsidR="005425CC" w:rsidRPr="005425CC" w:rsidRDefault="005425CC" w:rsidP="005425CC">
      <w:pPr>
        <w:outlineLvl w:val="0"/>
        <w:rPr>
          <w:b/>
          <w:bCs/>
          <w:u w:val="single"/>
        </w:rPr>
      </w:pPr>
      <w:r w:rsidRPr="005425CC">
        <w:rPr>
          <w:b/>
          <w:bCs/>
          <w:u w:val="single"/>
        </w:rPr>
        <w:t>Contact me</w:t>
      </w:r>
    </w:p>
    <w:p w14:paraId="09774DB6" w14:textId="68E6474C" w:rsidR="005425CC" w:rsidRPr="005425CC" w:rsidRDefault="005425CC" w:rsidP="005425CC">
      <w:pPr>
        <w:spacing w:after="0"/>
        <w:outlineLvl w:val="0"/>
        <w:rPr>
          <w:sz w:val="16"/>
          <w:szCs w:val="16"/>
        </w:rPr>
      </w:pPr>
      <w:r w:rsidRPr="005425CC">
        <w:rPr>
          <w:sz w:val="16"/>
          <w:szCs w:val="16"/>
        </w:rPr>
        <w:t xml:space="preserve">Email: </w:t>
      </w:r>
      <w:hyperlink r:id="rId8" w:history="1">
        <w:r w:rsidRPr="005425CC">
          <w:rPr>
            <w:rStyle w:val="Hyperlink"/>
            <w:b/>
            <w:bCs/>
            <w:sz w:val="16"/>
            <w:szCs w:val="16"/>
          </w:rPr>
          <w:t>ahmed.abdallah.inq@gmail.com</w:t>
        </w:r>
      </w:hyperlink>
      <w:r w:rsidRPr="005425CC">
        <w:rPr>
          <w:sz w:val="16"/>
          <w:szCs w:val="16"/>
        </w:rPr>
        <w:t xml:space="preserve">  | Mobile No. </w:t>
      </w:r>
      <w:r w:rsidRPr="005425CC">
        <w:rPr>
          <w:b/>
          <w:bCs/>
          <w:sz w:val="16"/>
          <w:szCs w:val="16"/>
        </w:rPr>
        <w:t>00971-543743492</w:t>
      </w:r>
      <w:r w:rsidRPr="005425CC">
        <w:rPr>
          <w:sz w:val="16"/>
          <w:szCs w:val="16"/>
        </w:rPr>
        <w:t xml:space="preserve"> | Driver License: </w:t>
      </w:r>
      <w:r w:rsidRPr="005425CC">
        <w:rPr>
          <w:b/>
          <w:bCs/>
          <w:sz w:val="16"/>
          <w:szCs w:val="16"/>
        </w:rPr>
        <w:t xml:space="preserve">Dubai </w:t>
      </w:r>
      <w:proofErr w:type="gramStart"/>
      <w:r w:rsidRPr="005425CC">
        <w:rPr>
          <w:b/>
          <w:bCs/>
          <w:sz w:val="16"/>
          <w:szCs w:val="16"/>
        </w:rPr>
        <w:t xml:space="preserve">Issued </w:t>
      </w:r>
      <w:r w:rsidRPr="005425CC">
        <w:rPr>
          <w:sz w:val="16"/>
          <w:szCs w:val="16"/>
        </w:rPr>
        <w:t xml:space="preserve"> Gender</w:t>
      </w:r>
      <w:proofErr w:type="gramEnd"/>
      <w:r w:rsidRPr="005425CC">
        <w:rPr>
          <w:sz w:val="16"/>
          <w:szCs w:val="16"/>
        </w:rPr>
        <w:t xml:space="preserve">: </w:t>
      </w:r>
      <w:r w:rsidRPr="005425CC">
        <w:rPr>
          <w:b/>
          <w:bCs/>
          <w:sz w:val="16"/>
          <w:szCs w:val="16"/>
        </w:rPr>
        <w:t>Male</w:t>
      </w:r>
      <w:r>
        <w:rPr>
          <w:b/>
          <w:bCs/>
          <w:sz w:val="16"/>
          <w:szCs w:val="16"/>
        </w:rPr>
        <w:t xml:space="preserve"> | </w:t>
      </w:r>
      <w:r w:rsidRPr="005425CC">
        <w:rPr>
          <w:sz w:val="16"/>
          <w:szCs w:val="16"/>
        </w:rPr>
        <w:t>Address:</w:t>
      </w:r>
      <w:r>
        <w:rPr>
          <w:b/>
          <w:bCs/>
          <w:sz w:val="16"/>
          <w:szCs w:val="16"/>
        </w:rPr>
        <w:t xml:space="preserve"> Dubai, UAE.</w:t>
      </w:r>
    </w:p>
    <w:p w14:paraId="427C34FE" w14:textId="1F80BDA6" w:rsidR="005425CC" w:rsidRPr="005425CC" w:rsidRDefault="005425CC" w:rsidP="005425CC">
      <w:pPr>
        <w:outlineLvl w:val="0"/>
        <w:rPr>
          <w:sz w:val="16"/>
          <w:szCs w:val="16"/>
        </w:rPr>
      </w:pPr>
      <w:r w:rsidRPr="005425CC">
        <w:rPr>
          <w:sz w:val="16"/>
          <w:szCs w:val="16"/>
        </w:rPr>
        <w:t xml:space="preserve">Vista status: </w:t>
      </w:r>
      <w:r w:rsidRPr="005425CC">
        <w:rPr>
          <w:b/>
          <w:bCs/>
          <w:sz w:val="16"/>
          <w:szCs w:val="16"/>
        </w:rPr>
        <w:t>Employment Visa</w:t>
      </w:r>
      <w:r w:rsidRPr="005425CC">
        <w:rPr>
          <w:sz w:val="16"/>
          <w:szCs w:val="16"/>
        </w:rPr>
        <w:t xml:space="preserve"> | DOB: </w:t>
      </w:r>
      <w:r w:rsidRPr="005425CC">
        <w:rPr>
          <w:b/>
          <w:bCs/>
          <w:sz w:val="16"/>
          <w:szCs w:val="16"/>
        </w:rPr>
        <w:t xml:space="preserve">01/01/1992 </w:t>
      </w:r>
      <w:r w:rsidRPr="005425CC">
        <w:rPr>
          <w:sz w:val="16"/>
          <w:szCs w:val="16"/>
        </w:rPr>
        <w:t xml:space="preserve">| Marital Status: </w:t>
      </w:r>
      <w:r w:rsidRPr="005425CC">
        <w:rPr>
          <w:b/>
          <w:bCs/>
          <w:sz w:val="16"/>
          <w:szCs w:val="16"/>
        </w:rPr>
        <w:t>Married</w:t>
      </w:r>
      <w:r w:rsidRPr="005425CC">
        <w:rPr>
          <w:sz w:val="16"/>
          <w:szCs w:val="16"/>
        </w:rPr>
        <w:t xml:space="preserve">  </w:t>
      </w:r>
      <w:r>
        <w:rPr>
          <w:sz w:val="16"/>
          <w:szCs w:val="16"/>
        </w:rPr>
        <w:t xml:space="preserve">                        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  <w:t xml:space="preserve"> </w:t>
      </w:r>
      <w:r w:rsidRPr="005425CC">
        <w:rPr>
          <w:sz w:val="16"/>
          <w:szCs w:val="16"/>
        </w:rPr>
        <w:t xml:space="preserve">Notice Period: </w:t>
      </w:r>
      <w:r w:rsidRPr="005425CC">
        <w:rPr>
          <w:b/>
          <w:bCs/>
          <w:sz w:val="16"/>
          <w:szCs w:val="16"/>
        </w:rPr>
        <w:t>1 Month</w:t>
      </w:r>
      <w:r>
        <w:rPr>
          <w:b/>
          <w:bCs/>
          <w:sz w:val="16"/>
          <w:szCs w:val="16"/>
        </w:rPr>
        <w:t xml:space="preserve"> Negotiable</w:t>
      </w:r>
      <w:r w:rsidRPr="005425CC">
        <w:rPr>
          <w:b/>
          <w:bCs/>
          <w:sz w:val="16"/>
          <w:szCs w:val="16"/>
        </w:rPr>
        <w:t xml:space="preserve"> </w:t>
      </w:r>
      <w:r>
        <w:rPr>
          <w:b/>
          <w:bCs/>
          <w:sz w:val="16"/>
          <w:szCs w:val="16"/>
        </w:rPr>
        <w:t xml:space="preserve">| </w:t>
      </w:r>
      <w:r w:rsidRPr="00B9425C">
        <w:rPr>
          <w:sz w:val="16"/>
          <w:szCs w:val="16"/>
        </w:rPr>
        <w:t>Language</w:t>
      </w:r>
      <w:r>
        <w:rPr>
          <w:b/>
          <w:bCs/>
          <w:sz w:val="16"/>
          <w:szCs w:val="16"/>
        </w:rPr>
        <w:t>: Arabic Speaker, English, Turkish, and Dutch</w:t>
      </w:r>
    </w:p>
    <w:p w14:paraId="76971C8E" w14:textId="77777777" w:rsidR="005425CC" w:rsidRDefault="005425CC" w:rsidP="005425CC">
      <w:pPr>
        <w:spacing w:after="0"/>
        <w:outlineLvl w:val="0"/>
        <w:rPr>
          <w:b/>
          <w:bCs/>
          <w:u w:val="single"/>
        </w:rPr>
      </w:pPr>
    </w:p>
    <w:p w14:paraId="67E9E9C0" w14:textId="77777777" w:rsidR="005425CC" w:rsidRDefault="005425CC" w:rsidP="005425CC">
      <w:pPr>
        <w:outlineLvl w:val="0"/>
        <w:rPr>
          <w:b/>
          <w:bCs/>
          <w:u w:val="single"/>
        </w:rPr>
      </w:pPr>
      <w:r w:rsidRPr="005425CC">
        <w:rPr>
          <w:b/>
          <w:bCs/>
          <w:u w:val="single"/>
        </w:rPr>
        <w:t>Summary</w:t>
      </w:r>
    </w:p>
    <w:p w14:paraId="49C2BFD1" w14:textId="0C7B68DD" w:rsidR="005425CC" w:rsidRPr="005425CC" w:rsidRDefault="005425CC" w:rsidP="005425CC">
      <w:pPr>
        <w:spacing w:after="0"/>
        <w:outlineLvl w:val="0"/>
        <w:rPr>
          <w:b/>
          <w:bCs/>
          <w:u w:val="single"/>
        </w:rPr>
      </w:pPr>
      <w:r w:rsidRPr="005425CC">
        <w:rPr>
          <w:sz w:val="18"/>
          <w:szCs w:val="18"/>
        </w:rPr>
        <w:t xml:space="preserve">IT infrastructure and Linux specialist with over six years of experience in planning, designing, and managing data center environments, including but not limited to installation, the configuration of servers (UNIX/LINUX/REDHATv7,8/UBUNTU/SUSE/CENTOSv7,8/VMWARE ESX/GSX, </w:t>
      </w:r>
      <w:proofErr w:type="spellStart"/>
      <w:r w:rsidRPr="005425CC">
        <w:rPr>
          <w:sz w:val="18"/>
          <w:szCs w:val="18"/>
        </w:rPr>
        <w:t>VSphere</w:t>
      </w:r>
      <w:proofErr w:type="spellEnd"/>
      <w:r w:rsidRPr="005425CC">
        <w:rPr>
          <w:sz w:val="18"/>
          <w:szCs w:val="18"/>
        </w:rPr>
        <w:t>/VCenter)</w:t>
      </w:r>
    </w:p>
    <w:p w14:paraId="1DF65F4B" w14:textId="37F87218" w:rsidR="005425CC" w:rsidRPr="005425CC" w:rsidRDefault="005425CC" w:rsidP="005425CC">
      <w:pPr>
        <w:spacing w:after="0"/>
        <w:rPr>
          <w:sz w:val="18"/>
          <w:szCs w:val="18"/>
        </w:rPr>
      </w:pPr>
      <w:r w:rsidRPr="005425CC">
        <w:rPr>
          <w:sz w:val="18"/>
          <w:szCs w:val="18"/>
        </w:rPr>
        <w:t xml:space="preserve">Switches (VLANS/PORT-SECURITY/), </w:t>
      </w:r>
      <w:proofErr w:type="gramStart"/>
      <w:r w:rsidRPr="005425CC">
        <w:rPr>
          <w:sz w:val="18"/>
          <w:szCs w:val="18"/>
        </w:rPr>
        <w:t>routers(</w:t>
      </w:r>
      <w:proofErr w:type="gramEnd"/>
      <w:r w:rsidRPr="005425CC">
        <w:rPr>
          <w:sz w:val="18"/>
          <w:szCs w:val="18"/>
        </w:rPr>
        <w:t xml:space="preserve">STATIC/REDUNDANCY PROTOCOLS/EIGRP/OSPF/RIPv2/VPN/), Backup, Hardening, Patching, troubleshooting, and monitoring, configuring DevOps pipelines (Jenkins, </w:t>
      </w:r>
      <w:proofErr w:type="spellStart"/>
      <w:r w:rsidRPr="005425CC">
        <w:rPr>
          <w:sz w:val="18"/>
          <w:szCs w:val="18"/>
        </w:rPr>
        <w:t>Mysql</w:t>
      </w:r>
      <w:proofErr w:type="spellEnd"/>
      <w:r w:rsidRPr="005425CC">
        <w:rPr>
          <w:sz w:val="18"/>
          <w:szCs w:val="18"/>
        </w:rPr>
        <w:t xml:space="preserve">, Gitlab, </w:t>
      </w:r>
      <w:proofErr w:type="spellStart"/>
      <w:r w:rsidRPr="005425CC">
        <w:rPr>
          <w:sz w:val="18"/>
          <w:szCs w:val="18"/>
        </w:rPr>
        <w:t>Github</w:t>
      </w:r>
      <w:proofErr w:type="spellEnd"/>
      <w:r w:rsidRPr="005425CC">
        <w:rPr>
          <w:sz w:val="18"/>
          <w:szCs w:val="18"/>
        </w:rPr>
        <w:t xml:space="preserve">, Docker and </w:t>
      </w:r>
      <w:proofErr w:type="spellStart"/>
      <w:r w:rsidRPr="005425CC">
        <w:rPr>
          <w:sz w:val="18"/>
          <w:szCs w:val="18"/>
        </w:rPr>
        <w:t>Podman</w:t>
      </w:r>
      <w:proofErr w:type="spellEnd"/>
      <w:r w:rsidRPr="005425CC">
        <w:rPr>
          <w:sz w:val="18"/>
          <w:szCs w:val="18"/>
        </w:rPr>
        <w:t xml:space="preserve">, Containers, Kubernetes and Open Shift), </w:t>
      </w:r>
    </w:p>
    <w:p w14:paraId="7DA88436" w14:textId="489D9EF7" w:rsidR="005425CC" w:rsidRPr="005425CC" w:rsidRDefault="005425CC" w:rsidP="005425CC">
      <w:pPr>
        <w:rPr>
          <w:sz w:val="18"/>
          <w:szCs w:val="18"/>
        </w:rPr>
      </w:pPr>
      <w:r w:rsidRPr="005425CC">
        <w:rPr>
          <w:sz w:val="18"/>
          <w:szCs w:val="18"/>
        </w:rPr>
        <w:t>Private cloud configuring (AWS/EC2/ECR/ECS/EKS/LAMBDA/</w:t>
      </w:r>
      <w:proofErr w:type="gramStart"/>
      <w:r w:rsidRPr="005425CC">
        <w:rPr>
          <w:sz w:val="18"/>
          <w:szCs w:val="18"/>
        </w:rPr>
        <w:t>CloudWatch)(</w:t>
      </w:r>
      <w:proofErr w:type="gramEnd"/>
      <w:r w:rsidRPr="005425CC">
        <w:rPr>
          <w:sz w:val="18"/>
          <w:szCs w:val="18"/>
        </w:rPr>
        <w:t>AZURE/LVM/AZUREActiveDirectory/SQL)</w:t>
      </w:r>
    </w:p>
    <w:p w14:paraId="265F4814" w14:textId="31FC47A4" w:rsidR="005425CC" w:rsidRPr="005425CC" w:rsidRDefault="005425CC" w:rsidP="005425CC">
      <w:pPr>
        <w:outlineLvl w:val="0"/>
        <w:rPr>
          <w:b/>
          <w:bCs/>
          <w:u w:val="single"/>
        </w:rPr>
      </w:pPr>
      <w:r w:rsidRPr="005425CC">
        <w:rPr>
          <w:b/>
          <w:bCs/>
          <w:u w:val="single"/>
        </w:rPr>
        <w:t>Career Summary</w:t>
      </w:r>
    </w:p>
    <w:p w14:paraId="2E4831BD" w14:textId="410AEBAB" w:rsidR="005425CC" w:rsidRPr="005425CC" w:rsidRDefault="005425CC" w:rsidP="005425CC">
      <w:pPr>
        <w:spacing w:after="0"/>
        <w:rPr>
          <w:sz w:val="28"/>
          <w:szCs w:val="28"/>
          <w:u w:val="single"/>
        </w:rPr>
      </w:pPr>
      <w:r w:rsidRPr="005425CC">
        <w:rPr>
          <w:sz w:val="28"/>
          <w:szCs w:val="28"/>
          <w:u w:val="single"/>
        </w:rPr>
        <w:t>AIX INVESTMENT GROUP</w:t>
      </w:r>
    </w:p>
    <w:p w14:paraId="69DDE86F" w14:textId="20E72BE3" w:rsidR="005425CC" w:rsidRPr="005425CC" w:rsidRDefault="005425CC" w:rsidP="005425CC">
      <w:pPr>
        <w:spacing w:after="0"/>
        <w:rPr>
          <w:sz w:val="18"/>
          <w:szCs w:val="18"/>
        </w:rPr>
      </w:pPr>
      <w:r w:rsidRPr="005425CC">
        <w:rPr>
          <w:sz w:val="18"/>
          <w:szCs w:val="18"/>
        </w:rPr>
        <w:t>IT and Linux System Specialist</w:t>
      </w:r>
    </w:p>
    <w:p w14:paraId="7E34E1D8" w14:textId="37F94AD7" w:rsidR="005425CC" w:rsidRPr="005425CC" w:rsidRDefault="005425CC" w:rsidP="005425CC">
      <w:pPr>
        <w:spacing w:after="0"/>
        <w:rPr>
          <w:sz w:val="18"/>
          <w:szCs w:val="18"/>
        </w:rPr>
      </w:pPr>
      <w:r w:rsidRPr="005425CC">
        <w:rPr>
          <w:sz w:val="18"/>
          <w:szCs w:val="18"/>
        </w:rPr>
        <w:t>Dubai, UAE</w:t>
      </w:r>
    </w:p>
    <w:p w14:paraId="4ED5A8A2" w14:textId="50FBE76F" w:rsidR="005425CC" w:rsidRPr="005425CC" w:rsidRDefault="005425CC" w:rsidP="005425CC">
      <w:pPr>
        <w:spacing w:after="0"/>
        <w:rPr>
          <w:b/>
          <w:bCs/>
          <w:sz w:val="18"/>
          <w:szCs w:val="18"/>
        </w:rPr>
      </w:pPr>
      <w:r w:rsidRPr="005425CC">
        <w:rPr>
          <w:b/>
          <w:bCs/>
          <w:sz w:val="18"/>
          <w:szCs w:val="18"/>
        </w:rPr>
        <w:t>Jan 2022 to Present</w:t>
      </w:r>
    </w:p>
    <w:p w14:paraId="6AEA7027" w14:textId="740B4199" w:rsidR="005425CC" w:rsidRDefault="005425CC" w:rsidP="005425CC">
      <w:pPr>
        <w:spacing w:after="0"/>
        <w:rPr>
          <w:sz w:val="20"/>
          <w:szCs w:val="20"/>
        </w:rPr>
      </w:pPr>
    </w:p>
    <w:p w14:paraId="75B37F95" w14:textId="3A32AD24" w:rsidR="005425CC" w:rsidRDefault="005425CC" w:rsidP="005425CC">
      <w:pPr>
        <w:pStyle w:val="Quote"/>
        <w:numPr>
          <w:ilvl w:val="1"/>
          <w:numId w:val="8"/>
        </w:numPr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 xml:space="preserve">A lead agile team of seven developers and one system administrator to continuous deployment of </w:t>
      </w:r>
      <w:proofErr w:type="spellStart"/>
      <w:r w:rsidRPr="005425CC">
        <w:rPr>
          <w:i w:val="0"/>
          <w:iCs w:val="0"/>
          <w:sz w:val="18"/>
          <w:szCs w:val="18"/>
        </w:rPr>
        <w:t>Saas</w:t>
      </w:r>
      <w:proofErr w:type="spellEnd"/>
      <w:r w:rsidRPr="005425CC">
        <w:rPr>
          <w:i w:val="0"/>
          <w:iCs w:val="0"/>
          <w:sz w:val="18"/>
          <w:szCs w:val="18"/>
        </w:rPr>
        <w:t xml:space="preserve"> real estate solution with 1000+ user</w:t>
      </w:r>
      <w:r>
        <w:rPr>
          <w:i w:val="0"/>
          <w:iCs w:val="0"/>
          <w:sz w:val="18"/>
          <w:szCs w:val="18"/>
        </w:rPr>
        <w:t>s</w:t>
      </w:r>
    </w:p>
    <w:p w14:paraId="45290795" w14:textId="0A6155F7" w:rsidR="005425CC" w:rsidRPr="005425CC" w:rsidRDefault="005425CC" w:rsidP="005425CC">
      <w:pPr>
        <w:pStyle w:val="Quote"/>
        <w:numPr>
          <w:ilvl w:val="1"/>
          <w:numId w:val="8"/>
        </w:numPr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>Used Jenkins and AWS tools to cut release time by 20%</w:t>
      </w:r>
    </w:p>
    <w:p w14:paraId="66C54E72" w14:textId="783DCCC5" w:rsidR="005425CC" w:rsidRPr="005425CC" w:rsidRDefault="005425CC" w:rsidP="005425CC">
      <w:pPr>
        <w:pStyle w:val="Quote"/>
        <w:numPr>
          <w:ilvl w:val="1"/>
          <w:numId w:val="8"/>
        </w:numPr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 xml:space="preserve">Automate daily checking, </w:t>
      </w:r>
      <w:proofErr w:type="spellStart"/>
      <w:r w:rsidRPr="005425CC">
        <w:rPr>
          <w:i w:val="0"/>
          <w:iCs w:val="0"/>
          <w:sz w:val="18"/>
          <w:szCs w:val="18"/>
        </w:rPr>
        <w:t>cron</w:t>
      </w:r>
      <w:proofErr w:type="spellEnd"/>
      <w:r w:rsidRPr="005425CC">
        <w:rPr>
          <w:i w:val="0"/>
          <w:iCs w:val="0"/>
          <w:sz w:val="18"/>
          <w:szCs w:val="18"/>
        </w:rPr>
        <w:t>, update, security, and bugs fixing tasks using Ansible</w:t>
      </w:r>
    </w:p>
    <w:p w14:paraId="2B9A6E52" w14:textId="673F9891" w:rsidR="005425CC" w:rsidRPr="005425CC" w:rsidRDefault="005425CC" w:rsidP="005425CC">
      <w:pPr>
        <w:pStyle w:val="Quote"/>
        <w:numPr>
          <w:ilvl w:val="1"/>
          <w:numId w:val="8"/>
        </w:numPr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>Maintain a network of 40+ Linux/Windows/Cloud servers with 99.9% uptime</w:t>
      </w:r>
    </w:p>
    <w:p w14:paraId="5E513033" w14:textId="45064F66" w:rsidR="005425CC" w:rsidRPr="005425CC" w:rsidRDefault="005425CC" w:rsidP="005425CC">
      <w:pPr>
        <w:pStyle w:val="Quote"/>
        <w:numPr>
          <w:ilvl w:val="1"/>
          <w:numId w:val="8"/>
        </w:numPr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 xml:space="preserve">Used matter most and </w:t>
      </w:r>
      <w:proofErr w:type="spellStart"/>
      <w:r w:rsidRPr="005425CC">
        <w:rPr>
          <w:i w:val="0"/>
          <w:iCs w:val="0"/>
          <w:sz w:val="18"/>
          <w:szCs w:val="18"/>
        </w:rPr>
        <w:t>Sentory</w:t>
      </w:r>
      <w:proofErr w:type="spellEnd"/>
      <w:r w:rsidRPr="005425CC">
        <w:rPr>
          <w:i w:val="0"/>
          <w:iCs w:val="0"/>
          <w:sz w:val="18"/>
          <w:szCs w:val="18"/>
        </w:rPr>
        <w:t xml:space="preserve"> to boost production quality and client satisfaction</w:t>
      </w:r>
    </w:p>
    <w:p w14:paraId="7EF9912C" w14:textId="4DF63FAA" w:rsidR="005425CC" w:rsidRPr="005425CC" w:rsidRDefault="005425CC" w:rsidP="005425CC">
      <w:pPr>
        <w:pStyle w:val="Quote"/>
        <w:numPr>
          <w:ilvl w:val="1"/>
          <w:numId w:val="8"/>
        </w:numPr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>Build and design infrastructure pipeline for CRM and Web portal projects on top of RedHat/Ubuntu nodes using docker Containers (Apache2/</w:t>
      </w:r>
      <w:proofErr w:type="spellStart"/>
      <w:r w:rsidRPr="005425CC">
        <w:rPr>
          <w:i w:val="0"/>
          <w:iCs w:val="0"/>
          <w:sz w:val="18"/>
          <w:szCs w:val="18"/>
        </w:rPr>
        <w:t>Mysql</w:t>
      </w:r>
      <w:proofErr w:type="spellEnd"/>
      <w:r w:rsidRPr="005425CC">
        <w:rPr>
          <w:i w:val="0"/>
          <w:iCs w:val="0"/>
          <w:sz w:val="18"/>
          <w:szCs w:val="18"/>
        </w:rPr>
        <w:t>/Jenkins/</w:t>
      </w:r>
      <w:proofErr w:type="spellStart"/>
      <w:r w:rsidRPr="005425CC">
        <w:rPr>
          <w:i w:val="0"/>
          <w:iCs w:val="0"/>
          <w:sz w:val="18"/>
          <w:szCs w:val="18"/>
        </w:rPr>
        <w:t>Sentory</w:t>
      </w:r>
      <w:proofErr w:type="spellEnd"/>
      <w:r w:rsidRPr="005425CC">
        <w:rPr>
          <w:i w:val="0"/>
          <w:iCs w:val="0"/>
          <w:sz w:val="18"/>
          <w:szCs w:val="18"/>
        </w:rPr>
        <w:t>/</w:t>
      </w:r>
      <w:proofErr w:type="spellStart"/>
      <w:r w:rsidRPr="005425CC">
        <w:rPr>
          <w:i w:val="0"/>
          <w:iCs w:val="0"/>
          <w:sz w:val="18"/>
          <w:szCs w:val="18"/>
        </w:rPr>
        <w:t>Mattermost</w:t>
      </w:r>
      <w:proofErr w:type="spellEnd"/>
      <w:r w:rsidRPr="005425CC">
        <w:rPr>
          <w:i w:val="0"/>
          <w:iCs w:val="0"/>
          <w:sz w:val="18"/>
          <w:szCs w:val="18"/>
        </w:rPr>
        <w:t>/) and managing the cluster through docker swarm</w:t>
      </w:r>
    </w:p>
    <w:p w14:paraId="39B09A77" w14:textId="1873785A" w:rsidR="005425CC" w:rsidRPr="005425CC" w:rsidRDefault="005425CC" w:rsidP="005425CC">
      <w:pPr>
        <w:pStyle w:val="Quote"/>
        <w:numPr>
          <w:ilvl w:val="1"/>
          <w:numId w:val="8"/>
        </w:numPr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 xml:space="preserve">Monitor network infrastructure and make sure all operations are going smoothly and efficiently </w:t>
      </w:r>
    </w:p>
    <w:p w14:paraId="61168B1E" w14:textId="408E1DE3" w:rsidR="005425CC" w:rsidRPr="005425CC" w:rsidRDefault="005425CC" w:rsidP="005425CC">
      <w:pPr>
        <w:pStyle w:val="Quote"/>
        <w:numPr>
          <w:ilvl w:val="1"/>
          <w:numId w:val="8"/>
        </w:numPr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 xml:space="preserve">Configure dynamic site-to-site VPN on </w:t>
      </w:r>
      <w:proofErr w:type="spellStart"/>
      <w:r w:rsidRPr="005425CC">
        <w:rPr>
          <w:i w:val="0"/>
          <w:iCs w:val="0"/>
          <w:sz w:val="18"/>
          <w:szCs w:val="18"/>
        </w:rPr>
        <w:t>Fortigate</w:t>
      </w:r>
      <w:proofErr w:type="spellEnd"/>
      <w:r w:rsidRPr="005425CC">
        <w:rPr>
          <w:i w:val="0"/>
          <w:iCs w:val="0"/>
          <w:sz w:val="18"/>
          <w:szCs w:val="18"/>
        </w:rPr>
        <w:t xml:space="preserve"> F80 firewall to Qatar and Swiss to our main Dubai office.</w:t>
      </w:r>
    </w:p>
    <w:p w14:paraId="230A7B53" w14:textId="1B42FABB" w:rsidR="005425CC" w:rsidRPr="005425CC" w:rsidRDefault="005425CC" w:rsidP="005425CC">
      <w:pPr>
        <w:pStyle w:val="Quote"/>
        <w:numPr>
          <w:ilvl w:val="1"/>
          <w:numId w:val="8"/>
        </w:numPr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>Train and support end users on CRM and daily reported issues and follow up with developers</w:t>
      </w:r>
    </w:p>
    <w:p w14:paraId="0C1F1460" w14:textId="77777777" w:rsidR="005425CC" w:rsidRPr="005425CC" w:rsidRDefault="005425CC" w:rsidP="005425CC">
      <w:pPr>
        <w:pStyle w:val="Quote"/>
        <w:numPr>
          <w:ilvl w:val="1"/>
          <w:numId w:val="8"/>
        </w:numPr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 xml:space="preserve">Maintain IT Hardware stock and managed </w:t>
      </w:r>
      <w:proofErr w:type="spellStart"/>
      <w:r w:rsidRPr="005425CC">
        <w:rPr>
          <w:i w:val="0"/>
          <w:iCs w:val="0"/>
          <w:sz w:val="18"/>
          <w:szCs w:val="18"/>
        </w:rPr>
        <w:t>JamF</w:t>
      </w:r>
      <w:proofErr w:type="spellEnd"/>
      <w:r w:rsidRPr="005425CC">
        <w:rPr>
          <w:i w:val="0"/>
          <w:iCs w:val="0"/>
          <w:sz w:val="18"/>
          <w:szCs w:val="18"/>
        </w:rPr>
        <w:t xml:space="preserve"> ABM (Apple Business Manager) account to track and monitor all Apple organization devices </w:t>
      </w:r>
    </w:p>
    <w:p w14:paraId="76479C61" w14:textId="77777777" w:rsidR="005425CC" w:rsidRPr="005425CC" w:rsidRDefault="005425CC" w:rsidP="005425CC">
      <w:pPr>
        <w:pStyle w:val="Quote"/>
        <w:numPr>
          <w:ilvl w:val="1"/>
          <w:numId w:val="8"/>
        </w:numPr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>Deploy and maintain the T&amp;A server and generate API for developers to integrate it with CRM.</w:t>
      </w:r>
    </w:p>
    <w:p w14:paraId="739998F8" w14:textId="1C4BC954" w:rsidR="005425CC" w:rsidRPr="005425CC" w:rsidRDefault="005425CC" w:rsidP="005425CC">
      <w:pPr>
        <w:pStyle w:val="Quote"/>
        <w:numPr>
          <w:ilvl w:val="1"/>
          <w:numId w:val="8"/>
        </w:numPr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 xml:space="preserve">Monitor and maintain all servers patching, security hardening, SSL Certificate, etc </w:t>
      </w:r>
    </w:p>
    <w:p w14:paraId="3AE4E496" w14:textId="2425EB85" w:rsidR="005425CC" w:rsidRPr="005425CC" w:rsidRDefault="005425CC" w:rsidP="005425CC">
      <w:pPr>
        <w:pStyle w:val="Quote"/>
        <w:numPr>
          <w:ilvl w:val="1"/>
          <w:numId w:val="8"/>
        </w:numPr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>Coordinate with Service Providers Etisalat and Du account managers regarding internet, SIM CARDS, IP Phones, and others</w:t>
      </w:r>
    </w:p>
    <w:p w14:paraId="238C9D5E" w14:textId="46EA28F5" w:rsidR="005425CC" w:rsidRPr="005425CC" w:rsidRDefault="005425CC" w:rsidP="005425CC">
      <w:pPr>
        <w:pStyle w:val="Quote"/>
        <w:numPr>
          <w:ilvl w:val="1"/>
          <w:numId w:val="8"/>
        </w:numPr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>Provide Support to Qatar and Switzerland data centers remotely</w:t>
      </w:r>
    </w:p>
    <w:p w14:paraId="7CA451FC" w14:textId="79D65F91" w:rsidR="005425CC" w:rsidRPr="005425CC" w:rsidRDefault="005425CC" w:rsidP="005425CC">
      <w:pPr>
        <w:pStyle w:val="Quote"/>
        <w:numPr>
          <w:ilvl w:val="1"/>
          <w:numId w:val="8"/>
        </w:numPr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>Coordinate all IT hardware and software requirements with management on weekly basis meetings</w:t>
      </w:r>
    </w:p>
    <w:p w14:paraId="301D39AF" w14:textId="7FA8B31F" w:rsidR="005425CC" w:rsidRDefault="005425CC" w:rsidP="005425CC">
      <w:pPr>
        <w:spacing w:after="0"/>
        <w:rPr>
          <w:sz w:val="20"/>
          <w:szCs w:val="20"/>
        </w:rPr>
      </w:pPr>
    </w:p>
    <w:p w14:paraId="3BE0CF9E" w14:textId="77777777" w:rsidR="005425CC" w:rsidRDefault="005425CC" w:rsidP="005425CC">
      <w:pPr>
        <w:spacing w:after="0"/>
        <w:outlineLvl w:val="0"/>
        <w:rPr>
          <w:u w:val="single"/>
        </w:rPr>
      </w:pPr>
    </w:p>
    <w:p w14:paraId="2A7C29E9" w14:textId="0147D5C6" w:rsidR="005425CC" w:rsidRPr="005425CC" w:rsidRDefault="005425CC" w:rsidP="005425CC">
      <w:pPr>
        <w:spacing w:after="0"/>
        <w:outlineLvl w:val="0"/>
        <w:rPr>
          <w:sz w:val="28"/>
          <w:szCs w:val="28"/>
          <w:u w:val="single"/>
        </w:rPr>
      </w:pPr>
      <w:r w:rsidRPr="005425CC">
        <w:rPr>
          <w:sz w:val="28"/>
          <w:szCs w:val="28"/>
          <w:u w:val="single"/>
        </w:rPr>
        <w:lastRenderedPageBreak/>
        <w:t>New Horizon Technology</w:t>
      </w:r>
    </w:p>
    <w:p w14:paraId="78608E48" w14:textId="77777777" w:rsidR="005425CC" w:rsidRPr="005425CC" w:rsidRDefault="005425CC" w:rsidP="005425CC">
      <w:pPr>
        <w:spacing w:after="0"/>
        <w:outlineLvl w:val="0"/>
        <w:rPr>
          <w:sz w:val="18"/>
          <w:szCs w:val="18"/>
        </w:rPr>
      </w:pPr>
      <w:r w:rsidRPr="005425CC">
        <w:rPr>
          <w:sz w:val="18"/>
          <w:szCs w:val="18"/>
        </w:rPr>
        <w:t>Linux Engineer</w:t>
      </w:r>
    </w:p>
    <w:p w14:paraId="2B3F5AAA" w14:textId="77777777" w:rsidR="005425CC" w:rsidRPr="005425CC" w:rsidRDefault="005425CC" w:rsidP="005425CC">
      <w:pPr>
        <w:spacing w:after="0"/>
        <w:outlineLvl w:val="0"/>
        <w:rPr>
          <w:sz w:val="18"/>
          <w:szCs w:val="18"/>
        </w:rPr>
      </w:pPr>
      <w:r w:rsidRPr="005425CC">
        <w:rPr>
          <w:sz w:val="18"/>
          <w:szCs w:val="18"/>
        </w:rPr>
        <w:t>Khartoum, Sudan.</w:t>
      </w:r>
    </w:p>
    <w:p w14:paraId="38860500" w14:textId="2AA824AF" w:rsidR="005425CC" w:rsidRDefault="005425CC" w:rsidP="005425CC">
      <w:pPr>
        <w:spacing w:after="0"/>
        <w:outlineLvl w:val="0"/>
        <w:rPr>
          <w:b/>
          <w:bCs/>
          <w:sz w:val="18"/>
          <w:szCs w:val="18"/>
        </w:rPr>
      </w:pPr>
      <w:r w:rsidRPr="005425CC">
        <w:rPr>
          <w:b/>
          <w:bCs/>
          <w:sz w:val="18"/>
          <w:szCs w:val="18"/>
        </w:rPr>
        <w:t>Jan 2017 to Dec 2021</w:t>
      </w:r>
    </w:p>
    <w:p w14:paraId="0F94185B" w14:textId="77777777" w:rsidR="005425CC" w:rsidRPr="005425CC" w:rsidRDefault="005425CC" w:rsidP="005425CC">
      <w:pPr>
        <w:spacing w:after="0"/>
        <w:outlineLvl w:val="0"/>
        <w:rPr>
          <w:b/>
          <w:bCs/>
          <w:sz w:val="18"/>
          <w:szCs w:val="18"/>
        </w:rPr>
      </w:pPr>
    </w:p>
    <w:p w14:paraId="087A914B" w14:textId="77777777" w:rsidR="005425CC" w:rsidRPr="005425CC" w:rsidRDefault="005425CC" w:rsidP="005425CC">
      <w:pPr>
        <w:pStyle w:val="Quote"/>
        <w:numPr>
          <w:ilvl w:val="0"/>
          <w:numId w:val="11"/>
        </w:numPr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 xml:space="preserve">Installed, configured, and provided 24/7 support to enterprise dell servers (PoweredageR240, R350) running critical applications </w:t>
      </w:r>
    </w:p>
    <w:p w14:paraId="612497E0" w14:textId="77777777" w:rsidR="005425CC" w:rsidRPr="005425CC" w:rsidRDefault="005425CC" w:rsidP="005425CC">
      <w:pPr>
        <w:pStyle w:val="Quote"/>
        <w:numPr>
          <w:ilvl w:val="0"/>
          <w:numId w:val="11"/>
        </w:numPr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>Built more than 100 servers from scratch and applied relevant patches on existing server</w:t>
      </w:r>
    </w:p>
    <w:p w14:paraId="53E35DF7" w14:textId="77777777" w:rsidR="005425CC" w:rsidRPr="005425CC" w:rsidRDefault="005425CC" w:rsidP="005425CC">
      <w:pPr>
        <w:pStyle w:val="Quote"/>
        <w:numPr>
          <w:ilvl w:val="0"/>
          <w:numId w:val="11"/>
        </w:numPr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>Built 25 RedHat Linux 7. X servers from scratch and provide 24/7 production support</w:t>
      </w:r>
    </w:p>
    <w:p w14:paraId="5498B4A8" w14:textId="77777777" w:rsidR="005425CC" w:rsidRPr="005425CC" w:rsidRDefault="005425CC" w:rsidP="005425CC">
      <w:pPr>
        <w:pStyle w:val="Quote"/>
        <w:numPr>
          <w:ilvl w:val="0"/>
          <w:numId w:val="11"/>
        </w:numPr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 xml:space="preserve">Planning, designing, and implementing four nodes of high availability RedHat cluster </w:t>
      </w:r>
    </w:p>
    <w:p w14:paraId="01576867" w14:textId="77777777" w:rsidR="005425CC" w:rsidRPr="005425CC" w:rsidRDefault="005425CC" w:rsidP="005425CC">
      <w:pPr>
        <w:pStyle w:val="Quote"/>
        <w:numPr>
          <w:ilvl w:val="0"/>
          <w:numId w:val="11"/>
        </w:numPr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>Installed, configured, and supported NFS / NIS in heterogeneous environments</w:t>
      </w:r>
    </w:p>
    <w:p w14:paraId="114CE2F4" w14:textId="77777777" w:rsidR="005425CC" w:rsidRPr="005425CC" w:rsidRDefault="005425CC" w:rsidP="005425CC">
      <w:pPr>
        <w:pStyle w:val="Quote"/>
        <w:numPr>
          <w:ilvl w:val="0"/>
          <w:numId w:val="11"/>
        </w:numPr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>Optimize performance by tuning Unix OS, kernel, memory, I/O, and database. Application and networks</w:t>
      </w:r>
    </w:p>
    <w:p w14:paraId="4DAB7293" w14:textId="77777777" w:rsidR="005425CC" w:rsidRPr="005425CC" w:rsidRDefault="005425CC" w:rsidP="005425CC">
      <w:pPr>
        <w:pStyle w:val="ListParagraph"/>
        <w:numPr>
          <w:ilvl w:val="0"/>
          <w:numId w:val="11"/>
        </w:numPr>
        <w:spacing w:after="0"/>
        <w:rPr>
          <w:sz w:val="18"/>
          <w:szCs w:val="18"/>
        </w:rPr>
      </w:pPr>
      <w:r w:rsidRPr="005425CC">
        <w:rPr>
          <w:sz w:val="18"/>
          <w:szCs w:val="18"/>
        </w:rPr>
        <w:t>Updating the YUM repository and RedHat package manager RPM</w:t>
      </w:r>
    </w:p>
    <w:p w14:paraId="45573EC4" w14:textId="77777777" w:rsidR="005425CC" w:rsidRPr="005425CC" w:rsidRDefault="005425CC" w:rsidP="005425CC">
      <w:pPr>
        <w:pStyle w:val="ListParagraph"/>
        <w:numPr>
          <w:ilvl w:val="0"/>
          <w:numId w:val="11"/>
        </w:numPr>
        <w:spacing w:after="0"/>
        <w:rPr>
          <w:sz w:val="18"/>
          <w:szCs w:val="18"/>
        </w:rPr>
      </w:pPr>
      <w:r w:rsidRPr="005425CC">
        <w:rPr>
          <w:sz w:val="18"/>
          <w:szCs w:val="18"/>
        </w:rPr>
        <w:t>Working with RedHat satellite registry for package management</w:t>
      </w:r>
    </w:p>
    <w:p w14:paraId="3F0FC0C4" w14:textId="77777777" w:rsidR="005425CC" w:rsidRPr="005425CC" w:rsidRDefault="005425CC" w:rsidP="005425CC">
      <w:pPr>
        <w:pStyle w:val="ListParagraph"/>
        <w:numPr>
          <w:ilvl w:val="0"/>
          <w:numId w:val="11"/>
        </w:numPr>
        <w:spacing w:after="0"/>
        <w:rPr>
          <w:sz w:val="18"/>
          <w:szCs w:val="18"/>
        </w:rPr>
      </w:pPr>
      <w:r w:rsidRPr="005425CC">
        <w:rPr>
          <w:sz w:val="18"/>
          <w:szCs w:val="18"/>
        </w:rPr>
        <w:t xml:space="preserve">Setting up </w:t>
      </w:r>
      <w:proofErr w:type="spellStart"/>
      <w:r w:rsidRPr="005425CC">
        <w:rPr>
          <w:sz w:val="18"/>
          <w:szCs w:val="18"/>
        </w:rPr>
        <w:t>cron</w:t>
      </w:r>
      <w:proofErr w:type="spellEnd"/>
      <w:r w:rsidRPr="005425CC">
        <w:rPr>
          <w:sz w:val="18"/>
          <w:szCs w:val="18"/>
        </w:rPr>
        <w:t xml:space="preserve"> schedules for backups and monitoring processes</w:t>
      </w:r>
    </w:p>
    <w:p w14:paraId="5A62F7B1" w14:textId="77777777" w:rsidR="005425CC" w:rsidRPr="005425CC" w:rsidRDefault="005425CC" w:rsidP="005425CC">
      <w:pPr>
        <w:pStyle w:val="ListParagraph"/>
        <w:numPr>
          <w:ilvl w:val="0"/>
          <w:numId w:val="11"/>
        </w:numPr>
        <w:spacing w:after="0"/>
        <w:rPr>
          <w:sz w:val="18"/>
          <w:szCs w:val="18"/>
        </w:rPr>
      </w:pPr>
      <w:r w:rsidRPr="005425CC">
        <w:rPr>
          <w:sz w:val="18"/>
          <w:szCs w:val="18"/>
        </w:rPr>
        <w:t>Managing SELinux context and permissions for users, volumes, and services</w:t>
      </w:r>
    </w:p>
    <w:p w14:paraId="21C52EFF" w14:textId="77777777" w:rsidR="005425CC" w:rsidRPr="005425CC" w:rsidRDefault="005425CC" w:rsidP="005425CC">
      <w:pPr>
        <w:pStyle w:val="ListParagraph"/>
        <w:numPr>
          <w:ilvl w:val="0"/>
          <w:numId w:val="11"/>
        </w:numPr>
        <w:spacing w:after="0"/>
        <w:rPr>
          <w:sz w:val="18"/>
          <w:szCs w:val="18"/>
        </w:rPr>
      </w:pPr>
      <w:r w:rsidRPr="005425CC">
        <w:rPr>
          <w:sz w:val="18"/>
          <w:szCs w:val="18"/>
        </w:rPr>
        <w:t>Configure volume groups and logical volumes and extended LVM file system growth needs using LVM</w:t>
      </w:r>
    </w:p>
    <w:p w14:paraId="24A8C37B" w14:textId="77777777" w:rsidR="005425CC" w:rsidRPr="005425CC" w:rsidRDefault="005425CC" w:rsidP="005425CC">
      <w:pPr>
        <w:pStyle w:val="ListParagraph"/>
        <w:numPr>
          <w:ilvl w:val="0"/>
          <w:numId w:val="11"/>
        </w:numPr>
        <w:spacing w:after="0"/>
        <w:rPr>
          <w:sz w:val="18"/>
          <w:szCs w:val="18"/>
        </w:rPr>
      </w:pPr>
      <w:r w:rsidRPr="005425CC">
        <w:rPr>
          <w:sz w:val="18"/>
          <w:szCs w:val="18"/>
        </w:rPr>
        <w:t>Install and configure various services like DHCP, NFS, DNS, Apache2, Nginx, NIS, LDAP, SAMBA, SSH, FTP/SFTP, RPM, File System Management</w:t>
      </w:r>
    </w:p>
    <w:p w14:paraId="79600D29" w14:textId="77777777" w:rsidR="005425CC" w:rsidRPr="005425CC" w:rsidRDefault="005425CC" w:rsidP="005425CC">
      <w:pPr>
        <w:pStyle w:val="Quote"/>
        <w:numPr>
          <w:ilvl w:val="0"/>
          <w:numId w:val="11"/>
        </w:numPr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>Installed, configured, and supported RAID 0, RAID 0 1, and RAID 5 on SAN arrays</w:t>
      </w:r>
    </w:p>
    <w:p w14:paraId="74E5E909" w14:textId="77777777" w:rsidR="005425CC" w:rsidRPr="005425CC" w:rsidRDefault="005425CC" w:rsidP="005425CC">
      <w:pPr>
        <w:pStyle w:val="Quote"/>
        <w:numPr>
          <w:ilvl w:val="0"/>
          <w:numId w:val="11"/>
        </w:numPr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>Interact with RedHat support to resolve critical issues</w:t>
      </w:r>
    </w:p>
    <w:p w14:paraId="3329E3F3" w14:textId="77777777" w:rsidR="005425CC" w:rsidRPr="005425CC" w:rsidRDefault="005425CC" w:rsidP="005425CC">
      <w:pPr>
        <w:pStyle w:val="Quote"/>
        <w:numPr>
          <w:ilvl w:val="0"/>
          <w:numId w:val="11"/>
        </w:numPr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>Planned, documented, and implemented disaster recovery policies</w:t>
      </w:r>
    </w:p>
    <w:p w14:paraId="02B35243" w14:textId="30059412" w:rsidR="005425CC" w:rsidRPr="005425CC" w:rsidRDefault="005425CC" w:rsidP="00956213">
      <w:pPr>
        <w:pStyle w:val="Quote"/>
        <w:numPr>
          <w:ilvl w:val="0"/>
          <w:numId w:val="11"/>
        </w:numPr>
        <w:spacing w:before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>Developed shell scripts for automating routine day-to-day tasks and management reports and set up an alert for server resources utilization CPU, memory, disks, etc. I also wrote shell scripts for monitoring Unix servers.</w:t>
      </w:r>
    </w:p>
    <w:p w14:paraId="028D31B5" w14:textId="77777777" w:rsidR="005425CC" w:rsidRDefault="005425CC" w:rsidP="00956213">
      <w:pPr>
        <w:pBdr>
          <w:bottom w:val="single" w:sz="4" w:space="1" w:color="auto"/>
        </w:pBdr>
        <w:spacing w:after="0"/>
        <w:rPr>
          <w:u w:val="single"/>
        </w:rPr>
      </w:pPr>
    </w:p>
    <w:p w14:paraId="7A54F232" w14:textId="77777777" w:rsidR="00956213" w:rsidRDefault="00956213" w:rsidP="00956213">
      <w:pPr>
        <w:spacing w:after="0"/>
        <w:rPr>
          <w:u w:val="single"/>
        </w:rPr>
      </w:pPr>
    </w:p>
    <w:p w14:paraId="526A89E6" w14:textId="77777777" w:rsidR="005425CC" w:rsidRPr="005425CC" w:rsidRDefault="005425CC" w:rsidP="005425CC">
      <w:pPr>
        <w:spacing w:after="0"/>
        <w:rPr>
          <w:sz w:val="28"/>
          <w:szCs w:val="28"/>
          <w:u w:val="single"/>
        </w:rPr>
      </w:pPr>
      <w:r w:rsidRPr="005425CC">
        <w:rPr>
          <w:sz w:val="28"/>
          <w:szCs w:val="28"/>
          <w:u w:val="single"/>
        </w:rPr>
        <w:t>KYM Training Center</w:t>
      </w:r>
    </w:p>
    <w:p w14:paraId="5C3919EA" w14:textId="77777777" w:rsidR="005425CC" w:rsidRPr="005425CC" w:rsidRDefault="005425CC" w:rsidP="005425CC">
      <w:pPr>
        <w:spacing w:after="0"/>
        <w:rPr>
          <w:sz w:val="18"/>
          <w:szCs w:val="18"/>
        </w:rPr>
      </w:pPr>
      <w:r w:rsidRPr="005425CC">
        <w:rPr>
          <w:sz w:val="18"/>
          <w:szCs w:val="18"/>
        </w:rPr>
        <w:t>Freelancer Linux and Network Instructor</w:t>
      </w:r>
    </w:p>
    <w:p w14:paraId="15A40C4A" w14:textId="77777777" w:rsidR="005425CC" w:rsidRPr="005425CC" w:rsidRDefault="005425CC" w:rsidP="005425CC">
      <w:pPr>
        <w:spacing w:after="0"/>
        <w:rPr>
          <w:sz w:val="18"/>
          <w:szCs w:val="18"/>
        </w:rPr>
      </w:pPr>
      <w:r w:rsidRPr="005425CC">
        <w:rPr>
          <w:sz w:val="18"/>
          <w:szCs w:val="18"/>
        </w:rPr>
        <w:t>Khartoum, Sudan</w:t>
      </w:r>
    </w:p>
    <w:p w14:paraId="51782409" w14:textId="77777777" w:rsidR="005425CC" w:rsidRPr="005425CC" w:rsidRDefault="005425CC" w:rsidP="005425CC">
      <w:pPr>
        <w:spacing w:after="0"/>
        <w:rPr>
          <w:b/>
          <w:bCs/>
          <w:sz w:val="18"/>
          <w:szCs w:val="18"/>
        </w:rPr>
      </w:pPr>
      <w:r w:rsidRPr="005425CC">
        <w:rPr>
          <w:b/>
          <w:bCs/>
          <w:sz w:val="18"/>
          <w:szCs w:val="18"/>
        </w:rPr>
        <w:t>Jan 2017 to Present</w:t>
      </w:r>
    </w:p>
    <w:p w14:paraId="090B4D1B" w14:textId="77777777" w:rsidR="005425CC" w:rsidRPr="005425CC" w:rsidRDefault="005425CC" w:rsidP="005425CC">
      <w:pPr>
        <w:pStyle w:val="Quote"/>
        <w:spacing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 xml:space="preserve">Grant RedHat Certified System Administration and Engineer (RHCSAv7,8/RHCEv7,8) </w:t>
      </w:r>
    </w:p>
    <w:p w14:paraId="1199C480" w14:textId="77777777" w:rsidR="005425CC" w:rsidRPr="005425CC" w:rsidRDefault="005425CC" w:rsidP="005425CC">
      <w:pPr>
        <w:pStyle w:val="Quote"/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>Cisco Certified Network Associate (CCNAv3)</w:t>
      </w:r>
    </w:p>
    <w:p w14:paraId="5314251C" w14:textId="77777777" w:rsidR="005425CC" w:rsidRPr="005425CC" w:rsidRDefault="005425CC" w:rsidP="005425CC">
      <w:pPr>
        <w:pStyle w:val="Quote"/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>CompTIA Network+ (N10-007)</w:t>
      </w:r>
    </w:p>
    <w:p w14:paraId="46E08F5E" w14:textId="77777777" w:rsidR="005425CC" w:rsidRPr="005425CC" w:rsidRDefault="005425CC" w:rsidP="005425CC">
      <w:pPr>
        <w:pStyle w:val="Quote"/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>Microsoft Certified System Administration (MCSA-2008/2012)</w:t>
      </w:r>
    </w:p>
    <w:p w14:paraId="2FE8EE14" w14:textId="77777777" w:rsidR="005425CC" w:rsidRPr="005425CC" w:rsidRDefault="005425CC" w:rsidP="005425CC">
      <w:pPr>
        <w:pStyle w:val="Quote"/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 xml:space="preserve">Closet </w:t>
      </w:r>
      <w:proofErr w:type="spellStart"/>
      <w:r w:rsidRPr="005425CC">
        <w:rPr>
          <w:i w:val="0"/>
          <w:iCs w:val="0"/>
          <w:sz w:val="18"/>
          <w:szCs w:val="18"/>
        </w:rPr>
        <w:t>Cercite</w:t>
      </w:r>
      <w:proofErr w:type="spellEnd"/>
      <w:r w:rsidRPr="005425CC">
        <w:rPr>
          <w:i w:val="0"/>
          <w:iCs w:val="0"/>
          <w:sz w:val="18"/>
          <w:szCs w:val="18"/>
        </w:rPr>
        <w:t xml:space="preserve"> Television (CCTV)</w:t>
      </w:r>
    </w:p>
    <w:p w14:paraId="16024272" w14:textId="77777777" w:rsidR="005425CC" w:rsidRPr="005425CC" w:rsidRDefault="005425CC" w:rsidP="005425CC">
      <w:pPr>
        <w:pStyle w:val="Quote"/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 xml:space="preserve">Courses Remote/Onsite for individual and corporate organizations, including but not </w:t>
      </w:r>
      <w:r w:rsidRPr="005425CC">
        <w:rPr>
          <w:b/>
          <w:bCs/>
          <w:i w:val="0"/>
          <w:iCs w:val="0"/>
          <w:sz w:val="18"/>
          <w:szCs w:val="18"/>
        </w:rPr>
        <w:t>limited to</w:t>
      </w:r>
      <w:r w:rsidRPr="005425CC">
        <w:rPr>
          <w:i w:val="0"/>
          <w:iCs w:val="0"/>
          <w:sz w:val="18"/>
          <w:szCs w:val="18"/>
        </w:rPr>
        <w:t xml:space="preserve">: </w:t>
      </w:r>
    </w:p>
    <w:p w14:paraId="6FBBC655" w14:textId="77777777" w:rsidR="005425CC" w:rsidRPr="005425CC" w:rsidRDefault="005425CC" w:rsidP="005425CC">
      <w:pPr>
        <w:pStyle w:val="Quote"/>
        <w:numPr>
          <w:ilvl w:val="0"/>
          <w:numId w:val="9"/>
        </w:numPr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>RSF (Rapid Support Forces)</w:t>
      </w:r>
    </w:p>
    <w:p w14:paraId="11B4B08E" w14:textId="77777777" w:rsidR="005425CC" w:rsidRPr="005425CC" w:rsidRDefault="005425CC" w:rsidP="005425CC">
      <w:pPr>
        <w:pStyle w:val="Quote"/>
        <w:numPr>
          <w:ilvl w:val="0"/>
          <w:numId w:val="9"/>
        </w:numPr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>LG-Sudan</w:t>
      </w:r>
    </w:p>
    <w:p w14:paraId="5BE5ECDC" w14:textId="77777777" w:rsidR="005425CC" w:rsidRPr="005425CC" w:rsidRDefault="005425CC" w:rsidP="005425CC">
      <w:pPr>
        <w:pStyle w:val="Quote"/>
        <w:numPr>
          <w:ilvl w:val="0"/>
          <w:numId w:val="9"/>
        </w:numPr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 xml:space="preserve">Sudan </w:t>
      </w:r>
      <w:proofErr w:type="spellStart"/>
      <w:r w:rsidRPr="005425CC">
        <w:rPr>
          <w:i w:val="0"/>
          <w:iCs w:val="0"/>
          <w:sz w:val="18"/>
          <w:szCs w:val="18"/>
        </w:rPr>
        <w:t>Postoffice</w:t>
      </w:r>
      <w:proofErr w:type="spellEnd"/>
    </w:p>
    <w:p w14:paraId="1EBC9362" w14:textId="77777777" w:rsidR="005425CC" w:rsidRPr="005425CC" w:rsidRDefault="005425CC" w:rsidP="005425CC">
      <w:pPr>
        <w:pStyle w:val="Quote"/>
        <w:numPr>
          <w:ilvl w:val="0"/>
          <w:numId w:val="9"/>
        </w:numPr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>CBOS (Central Bank of Sudan)</w:t>
      </w:r>
    </w:p>
    <w:p w14:paraId="436ED9D0" w14:textId="77777777" w:rsidR="005425CC" w:rsidRPr="005425CC" w:rsidRDefault="005425CC" w:rsidP="005425CC">
      <w:pPr>
        <w:pStyle w:val="Quote"/>
        <w:numPr>
          <w:ilvl w:val="0"/>
          <w:numId w:val="9"/>
        </w:numPr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>EPS-Sudan (Electronic Payment Services)</w:t>
      </w:r>
    </w:p>
    <w:p w14:paraId="2FDC1E1E" w14:textId="633EC6F9" w:rsidR="005425CC" w:rsidRPr="005425CC" w:rsidRDefault="005425CC" w:rsidP="005425CC">
      <w:pPr>
        <w:pStyle w:val="Quote"/>
        <w:numPr>
          <w:ilvl w:val="0"/>
          <w:numId w:val="9"/>
        </w:numPr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 xml:space="preserve">Regulated courses for Individuals on-site   </w:t>
      </w:r>
    </w:p>
    <w:p w14:paraId="1626DC6F" w14:textId="77777777" w:rsidR="005425CC" w:rsidRDefault="005425CC" w:rsidP="005425CC">
      <w:pPr>
        <w:spacing w:after="0"/>
        <w:rPr>
          <w:sz w:val="28"/>
          <w:szCs w:val="28"/>
          <w:u w:val="single"/>
        </w:rPr>
      </w:pPr>
    </w:p>
    <w:p w14:paraId="37EE12B0" w14:textId="7A641C6A" w:rsidR="005425CC" w:rsidRDefault="005425CC" w:rsidP="005425CC">
      <w:pPr>
        <w:spacing w:after="0"/>
        <w:rPr>
          <w:sz w:val="28"/>
          <w:szCs w:val="28"/>
          <w:u w:val="single"/>
        </w:rPr>
      </w:pPr>
    </w:p>
    <w:p w14:paraId="6DA3062A" w14:textId="77777777" w:rsidR="005425CC" w:rsidRDefault="005425CC" w:rsidP="005425CC">
      <w:pPr>
        <w:spacing w:after="0"/>
        <w:rPr>
          <w:sz w:val="28"/>
          <w:szCs w:val="28"/>
          <w:u w:val="single"/>
        </w:rPr>
      </w:pPr>
    </w:p>
    <w:p w14:paraId="0D4B9D76" w14:textId="77777777" w:rsidR="00C02679" w:rsidRDefault="00C02679" w:rsidP="005425CC">
      <w:pPr>
        <w:spacing w:after="0"/>
        <w:rPr>
          <w:sz w:val="28"/>
          <w:szCs w:val="28"/>
          <w:u w:val="single"/>
        </w:rPr>
      </w:pPr>
    </w:p>
    <w:p w14:paraId="3EFA1313" w14:textId="2437D74E" w:rsidR="005425CC" w:rsidRPr="005425CC" w:rsidRDefault="005425CC" w:rsidP="005425CC">
      <w:pPr>
        <w:spacing w:after="0"/>
        <w:rPr>
          <w:sz w:val="28"/>
          <w:szCs w:val="28"/>
          <w:u w:val="single"/>
        </w:rPr>
      </w:pPr>
      <w:r w:rsidRPr="005425CC">
        <w:rPr>
          <w:sz w:val="28"/>
          <w:szCs w:val="28"/>
          <w:u w:val="single"/>
        </w:rPr>
        <w:t xml:space="preserve">Network Plus Training Center </w:t>
      </w:r>
    </w:p>
    <w:p w14:paraId="05ECB9A8" w14:textId="019B5434" w:rsidR="005425CC" w:rsidRPr="005425CC" w:rsidRDefault="005425CC" w:rsidP="005425CC">
      <w:pPr>
        <w:spacing w:after="0"/>
        <w:rPr>
          <w:sz w:val="18"/>
          <w:szCs w:val="18"/>
        </w:rPr>
      </w:pPr>
      <w:r w:rsidRPr="005425CC">
        <w:rPr>
          <w:sz w:val="18"/>
          <w:szCs w:val="18"/>
        </w:rPr>
        <w:t>Freelancer Linux Instructor</w:t>
      </w:r>
    </w:p>
    <w:p w14:paraId="2D9F4800" w14:textId="67C6CE1B" w:rsidR="005425CC" w:rsidRPr="005425CC" w:rsidRDefault="005425CC" w:rsidP="005425CC">
      <w:pPr>
        <w:spacing w:after="0"/>
        <w:rPr>
          <w:sz w:val="18"/>
          <w:szCs w:val="18"/>
        </w:rPr>
      </w:pPr>
      <w:r w:rsidRPr="005425CC">
        <w:rPr>
          <w:sz w:val="18"/>
          <w:szCs w:val="18"/>
        </w:rPr>
        <w:t>Khartoum, Sudan</w:t>
      </w:r>
    </w:p>
    <w:p w14:paraId="3B344C11" w14:textId="66DA8E1C" w:rsidR="005425CC" w:rsidRPr="005425CC" w:rsidRDefault="005425CC" w:rsidP="005425CC">
      <w:pPr>
        <w:spacing w:after="0"/>
        <w:rPr>
          <w:b/>
          <w:bCs/>
          <w:sz w:val="18"/>
          <w:szCs w:val="18"/>
        </w:rPr>
      </w:pPr>
      <w:r w:rsidRPr="005425CC">
        <w:rPr>
          <w:b/>
          <w:bCs/>
          <w:sz w:val="18"/>
          <w:szCs w:val="18"/>
        </w:rPr>
        <w:t>Sep 2021 to Dec 2022</w:t>
      </w:r>
    </w:p>
    <w:p w14:paraId="49E13C5D" w14:textId="60D587B0" w:rsidR="005425CC" w:rsidRPr="005425CC" w:rsidRDefault="005425CC" w:rsidP="005425CC">
      <w:pPr>
        <w:pStyle w:val="Quote"/>
        <w:spacing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 xml:space="preserve">Grant RedHat Certified System Administration and Engineer (RHCSAv7,8/RHCEv7,8) course Remote/Onsite for individual and corporate organizations, including but not </w:t>
      </w:r>
      <w:r w:rsidRPr="005425CC">
        <w:rPr>
          <w:b/>
          <w:bCs/>
          <w:i w:val="0"/>
          <w:iCs w:val="0"/>
          <w:sz w:val="18"/>
          <w:szCs w:val="18"/>
        </w:rPr>
        <w:t>limited to</w:t>
      </w:r>
      <w:r w:rsidRPr="005425CC">
        <w:rPr>
          <w:i w:val="0"/>
          <w:iCs w:val="0"/>
          <w:sz w:val="18"/>
          <w:szCs w:val="18"/>
        </w:rPr>
        <w:t xml:space="preserve">: </w:t>
      </w:r>
    </w:p>
    <w:p w14:paraId="510D3B8F" w14:textId="1C8A2015" w:rsidR="005425CC" w:rsidRPr="005425CC" w:rsidRDefault="005425CC" w:rsidP="005425CC">
      <w:pPr>
        <w:pStyle w:val="Quote"/>
        <w:numPr>
          <w:ilvl w:val="0"/>
          <w:numId w:val="10"/>
        </w:numPr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>SPPC (Sudanese Petroleum Pipeline Company)</w:t>
      </w:r>
    </w:p>
    <w:p w14:paraId="73B48571" w14:textId="440DCACA" w:rsidR="005425CC" w:rsidRPr="005425CC" w:rsidRDefault="005425CC" w:rsidP="005425CC">
      <w:pPr>
        <w:pStyle w:val="Quote"/>
        <w:numPr>
          <w:ilvl w:val="0"/>
          <w:numId w:val="10"/>
        </w:numPr>
        <w:spacing w:before="0" w:after="0"/>
        <w:jc w:val="left"/>
        <w:rPr>
          <w:i w:val="0"/>
          <w:iCs w:val="0"/>
          <w:sz w:val="18"/>
          <w:szCs w:val="18"/>
        </w:rPr>
      </w:pPr>
      <w:r w:rsidRPr="005425CC">
        <w:rPr>
          <w:i w:val="0"/>
          <w:iCs w:val="0"/>
          <w:sz w:val="18"/>
          <w:szCs w:val="18"/>
        </w:rPr>
        <w:t xml:space="preserve">Regulated two weeks courses for Individuals on-site   </w:t>
      </w:r>
    </w:p>
    <w:p w14:paraId="5E69DB77" w14:textId="77777777" w:rsidR="00C02679" w:rsidRDefault="00C02679" w:rsidP="00C02679">
      <w:pPr>
        <w:pBdr>
          <w:bottom w:val="single" w:sz="4" w:space="1" w:color="auto"/>
        </w:pBdr>
      </w:pPr>
    </w:p>
    <w:p w14:paraId="7F1787DC" w14:textId="42A4FA40" w:rsidR="005425CC" w:rsidRPr="005425CC" w:rsidRDefault="005425CC" w:rsidP="005425CC">
      <w:pPr>
        <w:rPr>
          <w:u w:val="single"/>
        </w:rPr>
      </w:pPr>
      <w:r w:rsidRPr="005425CC">
        <w:rPr>
          <w:b/>
          <w:bCs/>
          <w:u w:val="single"/>
        </w:rPr>
        <w:t>Certificates</w:t>
      </w:r>
      <w:r w:rsidRPr="005425CC">
        <w:rPr>
          <w:b/>
          <w:bCs/>
          <w:sz w:val="20"/>
          <w:szCs w:val="20"/>
        </w:rPr>
        <w:t xml:space="preserve"> </w:t>
      </w:r>
    </w:p>
    <w:p w14:paraId="539243FC" w14:textId="2D470ADE" w:rsidR="005425CC" w:rsidRPr="005425CC" w:rsidRDefault="005425CC" w:rsidP="005425CC">
      <w:pPr>
        <w:pStyle w:val="Quote"/>
        <w:spacing w:before="0"/>
        <w:ind w:left="0"/>
        <w:jc w:val="left"/>
        <w:rPr>
          <w:b/>
          <w:bCs/>
          <w:i w:val="0"/>
          <w:iCs w:val="0"/>
          <w:sz w:val="18"/>
          <w:szCs w:val="18"/>
        </w:rPr>
      </w:pPr>
      <w:r w:rsidRPr="005425CC">
        <w:rPr>
          <w:b/>
          <w:bCs/>
          <w:i w:val="0"/>
          <w:iCs w:val="0"/>
          <w:sz w:val="18"/>
          <w:szCs w:val="18"/>
        </w:rPr>
        <w:t xml:space="preserve">CCNAv2 </w:t>
      </w:r>
      <w:r>
        <w:rPr>
          <w:b/>
          <w:bCs/>
          <w:i w:val="0"/>
          <w:iCs w:val="0"/>
          <w:sz w:val="18"/>
          <w:szCs w:val="18"/>
        </w:rPr>
        <w:t xml:space="preserve">| </w:t>
      </w:r>
      <w:r w:rsidRPr="005425CC">
        <w:rPr>
          <w:b/>
          <w:bCs/>
          <w:i w:val="0"/>
          <w:iCs w:val="0"/>
          <w:sz w:val="18"/>
          <w:szCs w:val="18"/>
        </w:rPr>
        <w:t xml:space="preserve">MCSA </w:t>
      </w:r>
      <w:r>
        <w:rPr>
          <w:b/>
          <w:bCs/>
          <w:i w:val="0"/>
          <w:iCs w:val="0"/>
          <w:sz w:val="18"/>
          <w:szCs w:val="18"/>
        </w:rPr>
        <w:t>|</w:t>
      </w:r>
      <w:r w:rsidRPr="005425CC">
        <w:rPr>
          <w:b/>
          <w:bCs/>
          <w:i w:val="0"/>
          <w:iCs w:val="0"/>
          <w:sz w:val="18"/>
          <w:szCs w:val="18"/>
        </w:rPr>
        <w:t>RHCSAv7</w:t>
      </w:r>
      <w:r>
        <w:rPr>
          <w:b/>
          <w:bCs/>
          <w:i w:val="0"/>
          <w:iCs w:val="0"/>
          <w:sz w:val="18"/>
          <w:szCs w:val="18"/>
        </w:rPr>
        <w:t xml:space="preserve"> | </w:t>
      </w:r>
      <w:r w:rsidRPr="005425CC">
        <w:rPr>
          <w:b/>
          <w:bCs/>
          <w:i w:val="0"/>
          <w:iCs w:val="0"/>
          <w:sz w:val="18"/>
          <w:szCs w:val="18"/>
        </w:rPr>
        <w:t>RHCEv7</w:t>
      </w:r>
    </w:p>
    <w:p w14:paraId="57C82D2B" w14:textId="77777777" w:rsidR="000A6FF3" w:rsidRDefault="000A6FF3" w:rsidP="000A6FF3">
      <w:pPr>
        <w:pBdr>
          <w:bottom w:val="single" w:sz="4" w:space="1" w:color="auto"/>
        </w:pBdr>
        <w:rPr>
          <w:b/>
          <w:bCs/>
          <w:u w:val="single"/>
        </w:rPr>
      </w:pPr>
    </w:p>
    <w:p w14:paraId="4466DB58" w14:textId="6EF212CD" w:rsidR="005425CC" w:rsidRDefault="005425CC">
      <w:pPr>
        <w:rPr>
          <w:b/>
          <w:bCs/>
          <w:u w:val="single"/>
        </w:rPr>
      </w:pPr>
      <w:r w:rsidRPr="005425CC">
        <w:rPr>
          <w:b/>
          <w:bCs/>
          <w:u w:val="single"/>
        </w:rPr>
        <w:t>Educations</w:t>
      </w:r>
      <w:r w:rsidRPr="005425CC">
        <w:rPr>
          <w:b/>
          <w:bCs/>
          <w:sz w:val="32"/>
          <w:szCs w:val="32"/>
          <w:u w:val="single"/>
        </w:rPr>
        <w:t xml:space="preserve"> </w:t>
      </w:r>
      <w:r w:rsidRPr="005425CC">
        <w:rPr>
          <w:b/>
          <w:bCs/>
          <w:u w:val="single"/>
        </w:rPr>
        <w:t xml:space="preserve"> </w:t>
      </w:r>
    </w:p>
    <w:p w14:paraId="4E9D5D52" w14:textId="70D58328" w:rsidR="005425CC" w:rsidRPr="005425CC" w:rsidRDefault="005425CC" w:rsidP="005425CC">
      <w:pPr>
        <w:pStyle w:val="ListParagraph"/>
        <w:numPr>
          <w:ilvl w:val="0"/>
          <w:numId w:val="12"/>
        </w:numPr>
        <w:spacing w:after="0"/>
        <w:rPr>
          <w:b/>
          <w:bCs/>
          <w:sz w:val="18"/>
          <w:szCs w:val="18"/>
        </w:rPr>
      </w:pPr>
      <w:r w:rsidRPr="005425CC">
        <w:rPr>
          <w:b/>
          <w:bCs/>
          <w:sz w:val="18"/>
          <w:szCs w:val="18"/>
        </w:rPr>
        <w:t>Bs in Information Technology</w:t>
      </w:r>
    </w:p>
    <w:p w14:paraId="178D401B" w14:textId="34C06B0F" w:rsidR="005425CC" w:rsidRPr="005425CC" w:rsidRDefault="005425CC" w:rsidP="005425CC">
      <w:pPr>
        <w:pStyle w:val="ListParagraph"/>
        <w:rPr>
          <w:sz w:val="18"/>
          <w:szCs w:val="18"/>
        </w:rPr>
      </w:pPr>
      <w:r w:rsidRPr="005425CC">
        <w:rPr>
          <w:sz w:val="18"/>
          <w:szCs w:val="18"/>
        </w:rPr>
        <w:t>Khartoum Technical Administration Collage, 2010-2014</w:t>
      </w:r>
    </w:p>
    <w:p w14:paraId="5D8F8E70" w14:textId="24FA3FEA" w:rsidR="005425CC" w:rsidRPr="005425CC" w:rsidRDefault="005425CC" w:rsidP="005425CC">
      <w:pPr>
        <w:pStyle w:val="ListParagraph"/>
        <w:numPr>
          <w:ilvl w:val="0"/>
          <w:numId w:val="12"/>
        </w:numPr>
        <w:spacing w:after="0"/>
        <w:rPr>
          <w:b/>
          <w:bCs/>
          <w:sz w:val="18"/>
          <w:szCs w:val="18"/>
        </w:rPr>
      </w:pPr>
      <w:r w:rsidRPr="005425CC">
        <w:rPr>
          <w:b/>
          <w:bCs/>
          <w:sz w:val="18"/>
          <w:szCs w:val="18"/>
        </w:rPr>
        <w:t xml:space="preserve">Associate Diploma in Information Technology | ADNT </w:t>
      </w:r>
    </w:p>
    <w:p w14:paraId="480331E1" w14:textId="7B5D404A" w:rsidR="005425CC" w:rsidRPr="005425CC" w:rsidRDefault="005425CC" w:rsidP="005425CC">
      <w:pPr>
        <w:pStyle w:val="ListParagraph"/>
        <w:rPr>
          <w:sz w:val="18"/>
          <w:szCs w:val="18"/>
        </w:rPr>
      </w:pPr>
      <w:r w:rsidRPr="005425CC">
        <w:rPr>
          <w:sz w:val="18"/>
          <w:szCs w:val="18"/>
        </w:rPr>
        <w:t>APTECH COMPUTER EDUCATIONAL, 2011-2014</w:t>
      </w:r>
    </w:p>
    <w:p w14:paraId="5F7A3938" w14:textId="77777777" w:rsidR="000A6FF3" w:rsidRDefault="000A6FF3" w:rsidP="000A6FF3">
      <w:pPr>
        <w:pBdr>
          <w:bottom w:val="single" w:sz="4" w:space="1" w:color="auto"/>
        </w:pBdr>
        <w:rPr>
          <w:b/>
          <w:bCs/>
          <w:u w:val="single"/>
        </w:rPr>
      </w:pPr>
    </w:p>
    <w:p w14:paraId="7BFFD489" w14:textId="7C18D397" w:rsidR="005425CC" w:rsidRPr="005425CC" w:rsidRDefault="005425CC">
      <w:pPr>
        <w:rPr>
          <w:b/>
          <w:bCs/>
          <w:u w:val="single"/>
        </w:rPr>
      </w:pPr>
      <w:r w:rsidRPr="005425CC">
        <w:rPr>
          <w:b/>
          <w:bCs/>
          <w:u w:val="single"/>
        </w:rPr>
        <w:t>Courses</w:t>
      </w:r>
    </w:p>
    <w:p w14:paraId="2E58F4C4" w14:textId="7F021293" w:rsidR="005425CC" w:rsidRPr="005425CC" w:rsidRDefault="005425CC" w:rsidP="005425CC">
      <w:pPr>
        <w:pStyle w:val="ListParagraph"/>
        <w:numPr>
          <w:ilvl w:val="0"/>
          <w:numId w:val="12"/>
        </w:numPr>
        <w:spacing w:after="0"/>
        <w:rPr>
          <w:sz w:val="18"/>
          <w:szCs w:val="18"/>
        </w:rPr>
      </w:pPr>
      <w:r w:rsidRPr="005425CC">
        <w:rPr>
          <w:sz w:val="18"/>
          <w:szCs w:val="18"/>
        </w:rPr>
        <w:t>Linux System Engineering training (RHCSA and RHCEv7), July</w:t>
      </w:r>
      <w:r>
        <w:rPr>
          <w:sz w:val="18"/>
          <w:szCs w:val="18"/>
        </w:rPr>
        <w:t xml:space="preserve"> - </w:t>
      </w:r>
      <w:r w:rsidRPr="005425CC">
        <w:rPr>
          <w:sz w:val="18"/>
          <w:szCs w:val="18"/>
        </w:rPr>
        <w:t xml:space="preserve">October 2015 </w:t>
      </w:r>
      <w:r w:rsidRPr="005425CC">
        <w:rPr>
          <w:sz w:val="18"/>
          <w:szCs w:val="18"/>
        </w:rPr>
        <w:tab/>
      </w:r>
    </w:p>
    <w:p w14:paraId="67B1784D" w14:textId="46F489D8" w:rsidR="005425CC" w:rsidRPr="005425CC" w:rsidRDefault="005425CC" w:rsidP="005425CC">
      <w:pPr>
        <w:pStyle w:val="ListParagraph"/>
        <w:rPr>
          <w:b/>
          <w:bCs/>
          <w:sz w:val="18"/>
          <w:szCs w:val="18"/>
        </w:rPr>
      </w:pPr>
      <w:proofErr w:type="spellStart"/>
      <w:r w:rsidRPr="005425CC">
        <w:rPr>
          <w:sz w:val="18"/>
          <w:szCs w:val="18"/>
        </w:rPr>
        <w:t>Entersoftlabs</w:t>
      </w:r>
      <w:proofErr w:type="spellEnd"/>
      <w:r w:rsidRPr="005425CC">
        <w:rPr>
          <w:sz w:val="18"/>
          <w:szCs w:val="18"/>
        </w:rPr>
        <w:t>, Hyderabad, INDIA | 2015</w:t>
      </w:r>
    </w:p>
    <w:p w14:paraId="40B167D5" w14:textId="1AF11162" w:rsidR="005425CC" w:rsidRPr="005425CC" w:rsidRDefault="005425CC" w:rsidP="005425CC">
      <w:pPr>
        <w:pStyle w:val="ListParagraph"/>
        <w:numPr>
          <w:ilvl w:val="0"/>
          <w:numId w:val="12"/>
        </w:numPr>
        <w:spacing w:after="0"/>
        <w:rPr>
          <w:sz w:val="18"/>
          <w:szCs w:val="18"/>
        </w:rPr>
      </w:pPr>
      <w:r w:rsidRPr="005425CC">
        <w:rPr>
          <w:sz w:val="18"/>
          <w:szCs w:val="18"/>
        </w:rPr>
        <w:t>Hardware and Networking, February</w:t>
      </w:r>
      <w:r>
        <w:rPr>
          <w:sz w:val="18"/>
          <w:szCs w:val="18"/>
        </w:rPr>
        <w:t xml:space="preserve"> -</w:t>
      </w:r>
      <w:r w:rsidRPr="005425CC">
        <w:rPr>
          <w:sz w:val="18"/>
          <w:szCs w:val="18"/>
        </w:rPr>
        <w:t xml:space="preserve"> June 2015</w:t>
      </w:r>
      <w:r w:rsidRPr="005425CC">
        <w:rPr>
          <w:sz w:val="18"/>
          <w:szCs w:val="18"/>
        </w:rPr>
        <w:tab/>
        <w:t xml:space="preserve">       </w:t>
      </w:r>
    </w:p>
    <w:p w14:paraId="1E4DC488" w14:textId="2555CD50" w:rsidR="005425CC" w:rsidRPr="005425CC" w:rsidRDefault="005425CC" w:rsidP="005425CC">
      <w:pPr>
        <w:pStyle w:val="ListParagraph"/>
        <w:rPr>
          <w:b/>
          <w:bCs/>
          <w:sz w:val="18"/>
          <w:szCs w:val="18"/>
          <w:u w:val="single"/>
        </w:rPr>
      </w:pPr>
      <w:r w:rsidRPr="005425CC">
        <w:rPr>
          <w:sz w:val="18"/>
          <w:szCs w:val="18"/>
        </w:rPr>
        <w:t xml:space="preserve">Zoom Technology, Hyderabad, INDIA | 2015 </w:t>
      </w:r>
      <w:r w:rsidRPr="005425CC">
        <w:rPr>
          <w:b/>
          <w:bCs/>
          <w:sz w:val="18"/>
          <w:szCs w:val="18"/>
          <w:u w:val="single"/>
        </w:rPr>
        <w:t xml:space="preserve"> </w:t>
      </w:r>
    </w:p>
    <w:p w14:paraId="157269BC" w14:textId="77777777" w:rsidR="00C02679" w:rsidRDefault="00C02679" w:rsidP="00C02679">
      <w:pPr>
        <w:pBdr>
          <w:bottom w:val="single" w:sz="4" w:space="1" w:color="auto"/>
        </w:pBdr>
        <w:rPr>
          <w:b/>
          <w:bCs/>
          <w:u w:val="single"/>
        </w:rPr>
      </w:pPr>
    </w:p>
    <w:p w14:paraId="06F0E978" w14:textId="4A22004D" w:rsidR="005425CC" w:rsidRDefault="005425CC" w:rsidP="005425CC">
      <w:pPr>
        <w:rPr>
          <w:b/>
          <w:bCs/>
          <w:u w:val="single"/>
        </w:rPr>
      </w:pPr>
      <w:r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2676FD71" wp14:editId="02F8BF82">
                <wp:simplePos x="0" y="0"/>
                <wp:positionH relativeFrom="column">
                  <wp:posOffset>4300643</wp:posOffset>
                </wp:positionH>
                <wp:positionV relativeFrom="paragraph">
                  <wp:posOffset>282787</wp:posOffset>
                </wp:positionV>
                <wp:extent cx="0" cy="461010"/>
                <wp:effectExtent l="0" t="0" r="38100" b="34290"/>
                <wp:wrapTight wrapText="bothSides">
                  <wp:wrapPolygon edited="0">
                    <wp:start x="-1" y="0"/>
                    <wp:lineTo x="-1" y="22314"/>
                    <wp:lineTo x="-1" y="22314"/>
                    <wp:lineTo x="-1" y="0"/>
                    <wp:lineTo x="-1" y="0"/>
                  </wp:wrapPolygon>
                </wp:wrapTight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610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979D62" id="Straight Connector 6" o:spid="_x0000_s1026" style="position:absolute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8.65pt,22.25pt" to="338.65pt,5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" strokecolor="black [3200]" strokeweight=".5pt">
                <v:stroke joinstyle="miter"/>
                <w10:wrap type="tight"/>
              </v:line>
            </w:pict>
          </mc:Fallback>
        </mc:AlternateContent>
      </w:r>
      <w:r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83AB273" wp14:editId="7C502F6D">
                <wp:simplePos x="0" y="0"/>
                <wp:positionH relativeFrom="column">
                  <wp:posOffset>1231900</wp:posOffset>
                </wp:positionH>
                <wp:positionV relativeFrom="paragraph">
                  <wp:posOffset>279400</wp:posOffset>
                </wp:positionV>
                <wp:extent cx="0" cy="461433"/>
                <wp:effectExtent l="0" t="0" r="38100" b="34290"/>
                <wp:wrapTight wrapText="bothSides">
                  <wp:wrapPolygon edited="0">
                    <wp:start x="-1" y="0"/>
                    <wp:lineTo x="-1" y="22314"/>
                    <wp:lineTo x="-1" y="22314"/>
                    <wp:lineTo x="-1" y="0"/>
                    <wp:lineTo x="-1" y="0"/>
                  </wp:wrapPolygon>
                </wp:wrapTight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6143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DB84176" id="Straight Connector 4" o:spid="_x0000_s1026" style="position:absolute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7pt,22pt" to="97pt,5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" strokecolor="black [3200]" strokeweight=".5pt">
                <v:stroke joinstyle="miter"/>
                <w10:wrap type="tight"/>
              </v:line>
            </w:pict>
          </mc:Fallback>
        </mc:AlternateContent>
      </w:r>
      <w:r>
        <w:rPr>
          <w:b/>
          <w:bCs/>
          <w:u w:val="single"/>
        </w:rPr>
        <w:t>References</w:t>
      </w:r>
    </w:p>
    <w:p w14:paraId="4B575CB6" w14:textId="021DB794" w:rsidR="005425CC" w:rsidRPr="005425CC" w:rsidRDefault="005425CC" w:rsidP="005425CC">
      <w:pPr>
        <w:spacing w:after="0"/>
        <w:rPr>
          <w:sz w:val="18"/>
          <w:szCs w:val="18"/>
        </w:rPr>
      </w:pPr>
      <w:r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507BBE12" wp14:editId="4B4403AC">
                <wp:simplePos x="0" y="0"/>
                <wp:positionH relativeFrom="margin">
                  <wp:align>center</wp:align>
                </wp:positionH>
                <wp:positionV relativeFrom="paragraph">
                  <wp:posOffset>31961</wp:posOffset>
                </wp:positionV>
                <wp:extent cx="0" cy="461010"/>
                <wp:effectExtent l="0" t="0" r="38100" b="34290"/>
                <wp:wrapTight wrapText="bothSides">
                  <wp:wrapPolygon edited="0">
                    <wp:start x="-1" y="0"/>
                    <wp:lineTo x="-1" y="22314"/>
                    <wp:lineTo x="-1" y="22314"/>
                    <wp:lineTo x="-1" y="0"/>
                    <wp:lineTo x="-1" y="0"/>
                  </wp:wrapPolygon>
                </wp:wrapTight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610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60574F" id="Straight Connector 7" o:spid="_x0000_s1026" style="position:absolute;z-index:-25165312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2.5pt" to="0,3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" strokecolor="black [3200]" strokeweight=".5pt">
                <v:stroke joinstyle="miter"/>
                <w10:wrap type="tight" anchorx="margin"/>
              </v:line>
            </w:pict>
          </mc:Fallback>
        </mc:AlternateContent>
      </w:r>
      <w:r w:rsidRPr="005425CC">
        <w:rPr>
          <w:sz w:val="18"/>
          <w:szCs w:val="18"/>
        </w:rPr>
        <w:t xml:space="preserve">CTO. Hashim Mohamed </w:t>
      </w:r>
      <w:r>
        <w:rPr>
          <w:sz w:val="18"/>
          <w:szCs w:val="18"/>
        </w:rPr>
        <w:tab/>
      </w:r>
      <w:r w:rsidRPr="005425CC">
        <w:rPr>
          <w:sz w:val="18"/>
          <w:szCs w:val="18"/>
        </w:rPr>
        <w:t>New Horizon Technology</w:t>
      </w:r>
      <w:r>
        <w:rPr>
          <w:sz w:val="18"/>
          <w:szCs w:val="18"/>
        </w:rPr>
        <w:t xml:space="preserve"> </w:t>
      </w:r>
      <w:r>
        <w:rPr>
          <w:sz w:val="18"/>
          <w:szCs w:val="18"/>
        </w:rPr>
        <w:tab/>
        <w:t xml:space="preserve"> </w:t>
      </w:r>
      <w:r>
        <w:rPr>
          <w:sz w:val="18"/>
          <w:szCs w:val="18"/>
        </w:rPr>
        <w:tab/>
        <w:t xml:space="preserve">+249 916680902 </w:t>
      </w:r>
      <w:r>
        <w:rPr>
          <w:sz w:val="18"/>
          <w:szCs w:val="18"/>
        </w:rPr>
        <w:tab/>
        <w:t xml:space="preserve"> hashim.mohamed.it@gmail.com</w:t>
      </w:r>
    </w:p>
    <w:p w14:paraId="2B0FF48E" w14:textId="64323CA7" w:rsidR="005425CC" w:rsidRPr="005425CC" w:rsidRDefault="005425CC" w:rsidP="005425CC">
      <w:pPr>
        <w:spacing w:after="0"/>
        <w:rPr>
          <w:sz w:val="18"/>
          <w:szCs w:val="18"/>
        </w:rPr>
      </w:pPr>
      <w:r w:rsidRPr="005425CC">
        <w:rPr>
          <w:sz w:val="18"/>
          <w:szCs w:val="18"/>
        </w:rPr>
        <w:t xml:space="preserve">Eng. Omer Al </w:t>
      </w:r>
      <w:proofErr w:type="spellStart"/>
      <w:r w:rsidRPr="005425CC">
        <w:rPr>
          <w:sz w:val="18"/>
          <w:szCs w:val="18"/>
        </w:rPr>
        <w:t>Ryah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5425CC">
        <w:rPr>
          <w:sz w:val="18"/>
          <w:szCs w:val="18"/>
        </w:rPr>
        <w:t xml:space="preserve">Arabian Computer </w:t>
      </w:r>
      <w:proofErr w:type="gramStart"/>
      <w:r w:rsidRPr="005425CC">
        <w:rPr>
          <w:sz w:val="18"/>
          <w:szCs w:val="18"/>
        </w:rPr>
        <w:t>Company</w:t>
      </w:r>
      <w:r>
        <w:rPr>
          <w:sz w:val="18"/>
          <w:szCs w:val="18"/>
        </w:rPr>
        <w:t xml:space="preserve">  </w:t>
      </w:r>
      <w:r>
        <w:rPr>
          <w:sz w:val="18"/>
          <w:szCs w:val="18"/>
        </w:rPr>
        <w:tab/>
      </w:r>
      <w:proofErr w:type="gramEnd"/>
      <w:r>
        <w:rPr>
          <w:sz w:val="18"/>
          <w:szCs w:val="18"/>
        </w:rPr>
        <w:t xml:space="preserve">+249 924192446 </w:t>
      </w:r>
      <w:r>
        <w:rPr>
          <w:sz w:val="18"/>
          <w:szCs w:val="18"/>
        </w:rPr>
        <w:tab/>
        <w:t xml:space="preserve"> </w:t>
      </w:r>
    </w:p>
    <w:p w14:paraId="43E22672" w14:textId="5EAB0B70" w:rsidR="005425CC" w:rsidRDefault="005425CC" w:rsidP="005425CC">
      <w:pPr>
        <w:spacing w:after="0"/>
        <w:rPr>
          <w:sz w:val="18"/>
          <w:szCs w:val="18"/>
        </w:rPr>
      </w:pPr>
      <w:r>
        <w:rPr>
          <w:sz w:val="18"/>
          <w:szCs w:val="18"/>
        </w:rPr>
        <w:t>CEO</w:t>
      </w:r>
      <w:r w:rsidRPr="005425CC">
        <w:rPr>
          <w:sz w:val="18"/>
          <w:szCs w:val="18"/>
        </w:rPr>
        <w:t xml:space="preserve">. Waleed </w:t>
      </w:r>
      <w:proofErr w:type="spellStart"/>
      <w:r w:rsidRPr="005425CC">
        <w:rPr>
          <w:sz w:val="18"/>
          <w:szCs w:val="18"/>
        </w:rPr>
        <w:t>Adlan</w:t>
      </w:r>
      <w:proofErr w:type="spellEnd"/>
      <w:r w:rsidRPr="005425CC">
        <w:rPr>
          <w:sz w:val="18"/>
          <w:szCs w:val="18"/>
        </w:rPr>
        <w:t xml:space="preserve"> </w:t>
      </w:r>
      <w:r>
        <w:rPr>
          <w:sz w:val="18"/>
          <w:szCs w:val="18"/>
        </w:rPr>
        <w:tab/>
      </w:r>
      <w:r w:rsidRPr="005425CC">
        <w:rPr>
          <w:sz w:val="18"/>
          <w:szCs w:val="18"/>
        </w:rPr>
        <w:t xml:space="preserve">Network Plus Training </w:t>
      </w:r>
      <w:proofErr w:type="gramStart"/>
      <w:r w:rsidRPr="005425CC">
        <w:rPr>
          <w:sz w:val="18"/>
          <w:szCs w:val="18"/>
        </w:rPr>
        <w:t>Centre</w:t>
      </w:r>
      <w:r>
        <w:rPr>
          <w:sz w:val="18"/>
          <w:szCs w:val="18"/>
        </w:rPr>
        <w:t xml:space="preserve">  </w:t>
      </w:r>
      <w:r>
        <w:rPr>
          <w:sz w:val="18"/>
          <w:szCs w:val="18"/>
        </w:rPr>
        <w:tab/>
      </w:r>
      <w:proofErr w:type="gramEnd"/>
      <w:r>
        <w:rPr>
          <w:sz w:val="18"/>
          <w:szCs w:val="18"/>
        </w:rPr>
        <w:t xml:space="preserve">+249 913861072 </w:t>
      </w:r>
      <w:r>
        <w:rPr>
          <w:sz w:val="18"/>
          <w:szCs w:val="18"/>
        </w:rPr>
        <w:tab/>
        <w:t xml:space="preserve">  </w:t>
      </w:r>
    </w:p>
    <w:p w14:paraId="6C845305" w14:textId="1D82AFD6" w:rsidR="005425CC" w:rsidRDefault="005425CC" w:rsidP="005425CC">
      <w:pPr>
        <w:spacing w:after="0"/>
        <w:rPr>
          <w:sz w:val="18"/>
          <w:szCs w:val="18"/>
        </w:rPr>
      </w:pPr>
    </w:p>
    <w:p w14:paraId="186F36EB" w14:textId="5925E88F" w:rsidR="005425CC" w:rsidRDefault="005425CC" w:rsidP="005425CC">
      <w:pPr>
        <w:rPr>
          <w:sz w:val="18"/>
          <w:szCs w:val="18"/>
        </w:rPr>
      </w:pPr>
    </w:p>
    <w:p w14:paraId="4B629944" w14:textId="3F812BE2" w:rsidR="005425CC" w:rsidRDefault="005425CC" w:rsidP="005425CC">
      <w:pPr>
        <w:rPr>
          <w:sz w:val="18"/>
          <w:szCs w:val="18"/>
        </w:rPr>
      </w:pPr>
    </w:p>
    <w:p w14:paraId="3F1A1E7A" w14:textId="5CA91F51" w:rsidR="005425CC" w:rsidRPr="005425CC" w:rsidRDefault="005425CC" w:rsidP="005425CC">
      <w:pPr>
        <w:rPr>
          <w:sz w:val="18"/>
          <w:szCs w:val="18"/>
        </w:rPr>
      </w:pPr>
      <w:r>
        <w:rPr>
          <w:sz w:val="18"/>
          <w:szCs w:val="18"/>
        </w:rPr>
        <w:t>Updated December 23, 2022</w:t>
      </w:r>
    </w:p>
    <w:sectPr w:rsidR="005425CC" w:rsidRPr="005425CC" w:rsidSect="005425C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7131FD" w14:textId="77777777" w:rsidR="005425CC" w:rsidRDefault="005425CC" w:rsidP="005425CC">
      <w:pPr>
        <w:spacing w:after="0" w:line="240" w:lineRule="auto"/>
      </w:pPr>
      <w:r>
        <w:separator/>
      </w:r>
    </w:p>
  </w:endnote>
  <w:endnote w:type="continuationSeparator" w:id="0">
    <w:p w14:paraId="71FB656B" w14:textId="77777777" w:rsidR="005425CC" w:rsidRDefault="005425CC" w:rsidP="005425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Bold"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81A00" w14:textId="77777777" w:rsidR="005425CC" w:rsidRDefault="005425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3CB681" w14:textId="77777777" w:rsidR="005425CC" w:rsidRDefault="005425C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71366" w14:textId="77777777" w:rsidR="005425CC" w:rsidRDefault="005425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1D7250" w14:textId="77777777" w:rsidR="005425CC" w:rsidRDefault="005425CC" w:rsidP="005425CC">
      <w:pPr>
        <w:spacing w:after="0" w:line="240" w:lineRule="auto"/>
      </w:pPr>
      <w:r>
        <w:separator/>
      </w:r>
    </w:p>
  </w:footnote>
  <w:footnote w:type="continuationSeparator" w:id="0">
    <w:p w14:paraId="633B8533" w14:textId="77777777" w:rsidR="005425CC" w:rsidRDefault="005425CC" w:rsidP="005425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194C5" w14:textId="77777777" w:rsidR="005425CC" w:rsidRDefault="005425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6C022" w14:textId="77777777" w:rsidR="005425CC" w:rsidRDefault="005425C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D6A117" w14:textId="77777777" w:rsidR="005425CC" w:rsidRDefault="005425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54FC5"/>
    <w:multiLevelType w:val="hybridMultilevel"/>
    <w:tmpl w:val="12AEFB08"/>
    <w:lvl w:ilvl="0" w:tplc="B658FDC2">
      <w:start w:val="1"/>
      <w:numFmt w:val="bullet"/>
      <w:lvlText w:val=""/>
      <w:lvlJc w:val="left"/>
      <w:pPr>
        <w:ind w:left="158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9C754D"/>
    <w:multiLevelType w:val="hybridMultilevel"/>
    <w:tmpl w:val="D1AC5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6F3A5E"/>
    <w:multiLevelType w:val="hybridMultilevel"/>
    <w:tmpl w:val="CAC8CF48"/>
    <w:lvl w:ilvl="0" w:tplc="B658FDC2">
      <w:start w:val="1"/>
      <w:numFmt w:val="bullet"/>
      <w:lvlText w:val=""/>
      <w:lvlJc w:val="left"/>
      <w:pPr>
        <w:ind w:left="158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3" w15:restartNumberingAfterBreak="0">
    <w:nsid w:val="3E47754F"/>
    <w:multiLevelType w:val="hybridMultilevel"/>
    <w:tmpl w:val="914ECD64"/>
    <w:lvl w:ilvl="0" w:tplc="FFFFFFFF">
      <w:start w:val="1"/>
      <w:numFmt w:val="bullet"/>
      <w:lvlText w:val=""/>
      <w:lvlJc w:val="left"/>
      <w:pPr>
        <w:ind w:left="1584" w:hanging="360"/>
      </w:pPr>
      <w:rPr>
        <w:rFonts w:ascii="Symbol" w:hAnsi="Symbol" w:hint="default"/>
      </w:rPr>
    </w:lvl>
    <w:lvl w:ilvl="1" w:tplc="B658FDC2">
      <w:start w:val="1"/>
      <w:numFmt w:val="bullet"/>
      <w:lvlText w:val="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6854D7"/>
    <w:multiLevelType w:val="hybridMultilevel"/>
    <w:tmpl w:val="2DB015FA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5" w15:restartNumberingAfterBreak="0">
    <w:nsid w:val="3ED07D03"/>
    <w:multiLevelType w:val="hybridMultilevel"/>
    <w:tmpl w:val="4BF42FD6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6" w15:restartNumberingAfterBreak="0">
    <w:nsid w:val="4861662C"/>
    <w:multiLevelType w:val="hybridMultilevel"/>
    <w:tmpl w:val="549A1E80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7" w15:restartNumberingAfterBreak="0">
    <w:nsid w:val="563163CB"/>
    <w:multiLevelType w:val="hybridMultilevel"/>
    <w:tmpl w:val="B9BE560A"/>
    <w:lvl w:ilvl="0" w:tplc="B658FDC2">
      <w:start w:val="1"/>
      <w:numFmt w:val="bullet"/>
      <w:lvlText w:val=""/>
      <w:lvlJc w:val="left"/>
      <w:pPr>
        <w:ind w:left="158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8" w15:restartNumberingAfterBreak="0">
    <w:nsid w:val="57D71EBB"/>
    <w:multiLevelType w:val="hybridMultilevel"/>
    <w:tmpl w:val="E24AB45E"/>
    <w:lvl w:ilvl="0" w:tplc="B658FDC2">
      <w:start w:val="1"/>
      <w:numFmt w:val="bullet"/>
      <w:lvlText w:val=""/>
      <w:lvlJc w:val="left"/>
      <w:pPr>
        <w:ind w:left="1584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9" w15:restartNumberingAfterBreak="0">
    <w:nsid w:val="69D73C85"/>
    <w:multiLevelType w:val="hybridMultilevel"/>
    <w:tmpl w:val="07E89864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10" w15:restartNumberingAfterBreak="0">
    <w:nsid w:val="6ABC7EDA"/>
    <w:multiLevelType w:val="hybridMultilevel"/>
    <w:tmpl w:val="CA34C324"/>
    <w:lvl w:ilvl="0" w:tplc="B658FDC2">
      <w:start w:val="1"/>
      <w:numFmt w:val="bullet"/>
      <w:lvlText w:val="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667E68"/>
    <w:multiLevelType w:val="hybridMultilevel"/>
    <w:tmpl w:val="37261D60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num w:numId="1" w16cid:durableId="1852838373">
    <w:abstractNumId w:val="4"/>
  </w:num>
  <w:num w:numId="2" w16cid:durableId="1629356252">
    <w:abstractNumId w:val="1"/>
  </w:num>
  <w:num w:numId="3" w16cid:durableId="2136824076">
    <w:abstractNumId w:val="11"/>
  </w:num>
  <w:num w:numId="4" w16cid:durableId="732236541">
    <w:abstractNumId w:val="6"/>
  </w:num>
  <w:num w:numId="5" w16cid:durableId="717051011">
    <w:abstractNumId w:val="9"/>
  </w:num>
  <w:num w:numId="6" w16cid:durableId="183246981">
    <w:abstractNumId w:val="5"/>
  </w:num>
  <w:num w:numId="7" w16cid:durableId="1192458878">
    <w:abstractNumId w:val="0"/>
  </w:num>
  <w:num w:numId="8" w16cid:durableId="909851829">
    <w:abstractNumId w:val="3"/>
  </w:num>
  <w:num w:numId="9" w16cid:durableId="2021001415">
    <w:abstractNumId w:val="2"/>
  </w:num>
  <w:num w:numId="10" w16cid:durableId="1043287580">
    <w:abstractNumId w:val="7"/>
  </w:num>
  <w:num w:numId="11" w16cid:durableId="277563005">
    <w:abstractNumId w:val="8"/>
  </w:num>
  <w:num w:numId="12" w16cid:durableId="156815229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yMTM1NzMzMTM0tjBQ0lEKTi0uzszPAykwrgUAoo5Z1iwAAAA="/>
  </w:docVars>
  <w:rsids>
    <w:rsidRoot w:val="005425CC"/>
    <w:rsid w:val="000A6FF3"/>
    <w:rsid w:val="00466137"/>
    <w:rsid w:val="005425CC"/>
    <w:rsid w:val="005B5702"/>
    <w:rsid w:val="00956213"/>
    <w:rsid w:val="00B9425C"/>
    <w:rsid w:val="00C02679"/>
    <w:rsid w:val="00D25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D61EB"/>
  <w15:chartTrackingRefBased/>
  <w15:docId w15:val="{39C09084-6E71-4166-8CCE-D91A0FC8C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425C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425CC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425C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425C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425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25C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42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25CC"/>
  </w:style>
  <w:style w:type="paragraph" w:styleId="Footer">
    <w:name w:val="footer"/>
    <w:basedOn w:val="Normal"/>
    <w:link w:val="FooterChar"/>
    <w:uiPriority w:val="99"/>
    <w:unhideWhenUsed/>
    <w:rsid w:val="00542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25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hmed.abdallah.inq@gmail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2</TotalTime>
  <Pages>3</Pages>
  <Words>897</Words>
  <Characters>5113</Characters>
  <Application>Microsoft Office Word</Application>
  <DocSecurity>0</DocSecurity>
  <Lines>42</Lines>
  <Paragraphs>11</Paragraphs>
  <ScaleCrop>false</ScaleCrop>
  <Company/>
  <LinksUpToDate>false</LinksUpToDate>
  <CharactersWithSpaces>5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BDALLA</dc:creator>
  <cp:keywords/>
  <dc:description/>
  <cp:lastModifiedBy>AHMED ABDALLA</cp:lastModifiedBy>
  <cp:revision>7</cp:revision>
  <cp:lastPrinted>2022-12-23T12:09:00Z</cp:lastPrinted>
  <dcterms:created xsi:type="dcterms:W3CDTF">2022-12-23T05:22:00Z</dcterms:created>
  <dcterms:modified xsi:type="dcterms:W3CDTF">2022-12-23T12:13:00Z</dcterms:modified>
</cp:coreProperties>
</file>